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ABE99E" w14:textId="208F14DE" w:rsidR="00881650" w:rsidRPr="00FA3D2D" w:rsidRDefault="00ED342C" w:rsidP="00ED342C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FA3D2D">
        <w:rPr>
          <w:rFonts w:ascii="Times New Roman" w:hAnsi="Times New Roman" w:cs="Times New Roman"/>
          <w:b/>
          <w:sz w:val="32"/>
          <w:szCs w:val="32"/>
        </w:rPr>
        <w:t xml:space="preserve">Okullar için </w:t>
      </w:r>
      <w:r w:rsidR="00881650" w:rsidRPr="00FA3D2D">
        <w:rPr>
          <w:rFonts w:ascii="Times New Roman" w:hAnsi="Times New Roman" w:cs="Times New Roman"/>
          <w:b/>
          <w:sz w:val="32"/>
          <w:szCs w:val="32"/>
        </w:rPr>
        <w:t xml:space="preserve">“Dervish Rozhaja” </w:t>
      </w:r>
      <w:r w:rsidRPr="00FA3D2D">
        <w:rPr>
          <w:rFonts w:ascii="Times New Roman" w:hAnsi="Times New Roman" w:cs="Times New Roman"/>
          <w:b/>
          <w:sz w:val="32"/>
          <w:szCs w:val="32"/>
        </w:rPr>
        <w:t>Çevre Ödülü</w:t>
      </w:r>
      <w:r w:rsidRPr="00FA3D2D">
        <w:rPr>
          <w:rFonts w:ascii="Times New Roman" w:hAnsi="Times New Roman" w:cs="Times New Roman"/>
          <w:b/>
          <w:sz w:val="32"/>
          <w:szCs w:val="32"/>
        </w:rPr>
        <w:tab/>
      </w:r>
    </w:p>
    <w:p w14:paraId="6CC69695" w14:textId="6F46001B" w:rsidR="005C3C6C" w:rsidRPr="00FA3D2D" w:rsidRDefault="00FA3D2D" w:rsidP="00FA3D2D">
      <w:pPr>
        <w:tabs>
          <w:tab w:val="left" w:pos="1375"/>
        </w:tabs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  <w:r w:rsidRPr="00FA3D2D">
        <w:rPr>
          <w:rFonts w:ascii="Times New Roman" w:hAnsi="Times New Roman" w:cs="Times New Roman"/>
          <w:b/>
          <w:color w:val="000000" w:themeColor="text1"/>
          <w:sz w:val="32"/>
          <w:szCs w:val="32"/>
        </w:rPr>
        <w:tab/>
      </w:r>
    </w:p>
    <w:p w14:paraId="198BC572" w14:textId="2F6B054F" w:rsidR="00DF2F71" w:rsidRPr="00FA3D2D" w:rsidRDefault="00ED342C" w:rsidP="00881650">
      <w:pPr>
        <w:jc w:val="center"/>
        <w:rPr>
          <w:rFonts w:ascii="Times New Roman" w:eastAsia="Times New Roman" w:hAnsi="Times New Roman" w:cs="Times New Roman"/>
          <w:bCs/>
          <w:sz w:val="32"/>
          <w:szCs w:val="32"/>
        </w:rPr>
      </w:pPr>
      <w:r w:rsidRPr="00FA3D2D">
        <w:rPr>
          <w:rFonts w:ascii="Times New Roman" w:eastAsia="Times New Roman" w:hAnsi="Times New Roman" w:cs="Times New Roman"/>
          <w:bCs/>
          <w:sz w:val="32"/>
          <w:szCs w:val="32"/>
        </w:rPr>
        <w:t>Proje Teklif Formu</w:t>
      </w:r>
    </w:p>
    <w:p w14:paraId="041A80A3" w14:textId="77777777" w:rsidR="00881650" w:rsidRPr="00FA3D2D" w:rsidRDefault="00881650" w:rsidP="00881650">
      <w:pPr>
        <w:rPr>
          <w:rFonts w:ascii="Times New Roman" w:hAnsi="Times New Roman" w:cs="Times New Roman"/>
          <w:sz w:val="32"/>
          <w:szCs w:val="32"/>
        </w:rPr>
      </w:pPr>
    </w:p>
    <w:p w14:paraId="0D501FDB" w14:textId="1EF749F8" w:rsidR="00881650" w:rsidRPr="00FA3D2D" w:rsidRDefault="00ED342C" w:rsidP="00881650">
      <w:pPr>
        <w:shd w:val="clear" w:color="auto" w:fill="70AD47" w:themeFill="accent6"/>
        <w:jc w:val="both"/>
        <w:rPr>
          <w:rFonts w:ascii="Times New Roman" w:hAnsi="Times New Roman" w:cs="Times New Roman"/>
          <w:b/>
          <w:sz w:val="22"/>
          <w:szCs w:val="22"/>
        </w:rPr>
      </w:pPr>
      <w:r w:rsidRPr="00FA3D2D">
        <w:rPr>
          <w:rFonts w:ascii="Times New Roman" w:hAnsi="Times New Roman" w:cs="Times New Roman"/>
          <w:b/>
        </w:rPr>
        <w:t>Özet</w:t>
      </w:r>
    </w:p>
    <w:p w14:paraId="6525D0C0" w14:textId="77777777" w:rsidR="00881650" w:rsidRPr="00FA3D2D" w:rsidRDefault="00881650" w:rsidP="00881650">
      <w:pPr>
        <w:rPr>
          <w:rFonts w:ascii="Times New Roman" w:hAnsi="Times New Roman" w:cs="Times New Roman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00"/>
        <w:gridCol w:w="6342"/>
      </w:tblGrid>
      <w:tr w:rsidR="00881650" w:rsidRPr="00FA3D2D" w14:paraId="0B14B8A7" w14:textId="77777777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454A04A4" w14:textId="4B0727AC" w:rsidR="00881650" w:rsidRPr="00FA3D2D" w:rsidRDefault="00ED342C" w:rsidP="00ED342C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A3D2D">
              <w:rPr>
                <w:rFonts w:ascii="Times New Roman" w:hAnsi="Times New Roman" w:cs="Times New Roman"/>
                <w:b/>
                <w:sz w:val="22"/>
                <w:szCs w:val="22"/>
              </w:rPr>
              <w:t>Okulun adı</w:t>
            </w:r>
            <w:r w:rsidR="00881650" w:rsidRPr="00FA3D2D"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</w:p>
        </w:tc>
        <w:tc>
          <w:tcPr>
            <w:tcW w:w="3431" w:type="pct"/>
            <w:vAlign w:val="center"/>
          </w:tcPr>
          <w:p w14:paraId="43A0CE3C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  <w:tr w:rsidR="00881650" w:rsidRPr="00FA3D2D" w14:paraId="5B670597" w14:textId="77777777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34FCA4E0" w14:textId="5E68A4AE" w:rsidR="00881650" w:rsidRPr="00FA3D2D" w:rsidRDefault="00ED342C" w:rsidP="00ED342C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A3D2D">
              <w:rPr>
                <w:rFonts w:ascii="Times New Roman" w:hAnsi="Times New Roman" w:cs="Times New Roman"/>
                <w:b/>
                <w:sz w:val="22"/>
                <w:szCs w:val="22"/>
              </w:rPr>
              <w:t>Eko Külüb’ün adı</w:t>
            </w:r>
            <w:r w:rsidR="00881650" w:rsidRPr="00FA3D2D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: </w:t>
            </w:r>
          </w:p>
        </w:tc>
        <w:tc>
          <w:tcPr>
            <w:tcW w:w="3431" w:type="pct"/>
            <w:vAlign w:val="center"/>
          </w:tcPr>
          <w:p w14:paraId="5B4E06C8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  <w:tr w:rsidR="00881650" w:rsidRPr="00FA3D2D" w14:paraId="5485C3DE" w14:textId="77777777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1A4E5104" w14:textId="2FE20D48" w:rsidR="00881650" w:rsidRPr="00FA3D2D" w:rsidRDefault="00ED342C" w:rsidP="00ED342C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A3D2D">
              <w:rPr>
                <w:rFonts w:ascii="Times New Roman" w:hAnsi="Times New Roman" w:cs="Times New Roman"/>
                <w:b/>
                <w:sz w:val="22"/>
                <w:szCs w:val="22"/>
              </w:rPr>
              <w:t>Belediye</w:t>
            </w:r>
            <w:r w:rsidR="00881650" w:rsidRPr="00FA3D2D"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</w:p>
        </w:tc>
        <w:tc>
          <w:tcPr>
            <w:tcW w:w="3431" w:type="pct"/>
            <w:vAlign w:val="center"/>
          </w:tcPr>
          <w:p w14:paraId="4986D427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</w:tbl>
    <w:p w14:paraId="444DB0FD" w14:textId="77777777" w:rsidR="00881650" w:rsidRPr="00FA3D2D" w:rsidRDefault="00881650" w:rsidP="00881650">
      <w:pPr>
        <w:rPr>
          <w:rFonts w:ascii="Times New Roman" w:hAnsi="Times New Roman" w:cs="Times New Roman"/>
          <w:sz w:val="22"/>
          <w:szCs w:val="22"/>
        </w:rPr>
      </w:pPr>
    </w:p>
    <w:p w14:paraId="34989F90" w14:textId="77777777" w:rsidR="00323113" w:rsidRPr="00FA3D2D" w:rsidRDefault="00323113" w:rsidP="00881650">
      <w:pPr>
        <w:rPr>
          <w:rFonts w:ascii="Times New Roman" w:hAnsi="Times New Roman" w:cs="Times New Roman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00"/>
        <w:gridCol w:w="6342"/>
      </w:tblGrid>
      <w:tr w:rsidR="00881650" w:rsidRPr="00FA3D2D" w14:paraId="0D2AA692" w14:textId="77777777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114C7D6C" w14:textId="5516260F" w:rsidR="00881650" w:rsidRPr="00FA3D2D" w:rsidRDefault="00ED342C" w:rsidP="00ED342C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A3D2D">
              <w:rPr>
                <w:rFonts w:ascii="Times New Roman" w:hAnsi="Times New Roman" w:cs="Times New Roman"/>
                <w:b/>
                <w:sz w:val="22"/>
                <w:szCs w:val="22"/>
              </w:rPr>
              <w:t>PROJENİN ADI</w:t>
            </w:r>
            <w:r w:rsidR="00881650" w:rsidRPr="00FA3D2D"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</w:p>
        </w:tc>
        <w:tc>
          <w:tcPr>
            <w:tcW w:w="3431" w:type="pct"/>
            <w:vAlign w:val="center"/>
          </w:tcPr>
          <w:p w14:paraId="28B57CF6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3E744292" w14:textId="77777777" w:rsidR="00323113" w:rsidRPr="00FA3D2D" w:rsidRDefault="00323113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  <w:tr w:rsidR="00881650" w:rsidRPr="00FA3D2D" w14:paraId="20D5B545" w14:textId="77777777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3844E61D" w14:textId="6D6D71FF" w:rsidR="00881650" w:rsidRPr="00FA3D2D" w:rsidRDefault="00ED342C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A3D2D">
              <w:rPr>
                <w:rFonts w:ascii="Times New Roman" w:hAnsi="Times New Roman" w:cs="Times New Roman"/>
                <w:b/>
                <w:sz w:val="22"/>
                <w:szCs w:val="22"/>
              </w:rPr>
              <w:t>Projenin süresi</w:t>
            </w:r>
            <w:r w:rsidR="00881650" w:rsidRPr="00FA3D2D"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</w:p>
        </w:tc>
        <w:tc>
          <w:tcPr>
            <w:tcW w:w="3431" w:type="pct"/>
            <w:vAlign w:val="center"/>
          </w:tcPr>
          <w:p w14:paraId="463CAD6B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  <w:tr w:rsidR="00881650" w:rsidRPr="00FA3D2D" w14:paraId="185F24B8" w14:textId="77777777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4197D1E9" w14:textId="07E1ADB0" w:rsidR="00881650" w:rsidRPr="00FA3D2D" w:rsidRDefault="00ED342C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A3D2D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Hedef grup / Doğrudan faydalanıcılar </w:t>
            </w:r>
            <w:r w:rsidR="00881650" w:rsidRPr="00FA3D2D">
              <w:rPr>
                <w:rFonts w:ascii="Times New Roman" w:hAnsi="Times New Roman" w:cs="Times New Roman"/>
                <w:bCs/>
                <w:sz w:val="22"/>
                <w:szCs w:val="22"/>
              </w:rPr>
              <w:t>(</w:t>
            </w:r>
            <w:r w:rsidRPr="00FA3D2D">
              <w:rPr>
                <w:rFonts w:ascii="Times New Roman" w:hAnsi="Times New Roman" w:cs="Times New Roman"/>
                <w:bCs/>
                <w:sz w:val="22"/>
                <w:szCs w:val="22"/>
              </w:rPr>
              <w:t>toplam sayı ve cinsiyet temsilinin yüzdesi</w:t>
            </w:r>
            <w:r w:rsidR="00881650" w:rsidRPr="00FA3D2D">
              <w:rPr>
                <w:rFonts w:ascii="Times New Roman" w:hAnsi="Times New Roman" w:cs="Times New Roman"/>
                <w:bCs/>
                <w:sz w:val="22"/>
                <w:szCs w:val="22"/>
              </w:rPr>
              <w:t>):</w:t>
            </w:r>
          </w:p>
        </w:tc>
        <w:tc>
          <w:tcPr>
            <w:tcW w:w="3431" w:type="pct"/>
            <w:vAlign w:val="center"/>
          </w:tcPr>
          <w:p w14:paraId="5005EBB7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7D3FD591" w14:textId="77777777" w:rsidR="00323113" w:rsidRPr="00FA3D2D" w:rsidRDefault="00323113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00A1FA3F" w14:textId="77777777" w:rsidR="00323113" w:rsidRPr="00FA3D2D" w:rsidRDefault="00323113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785CBA2C" w14:textId="77777777" w:rsidR="00323113" w:rsidRPr="00FA3D2D" w:rsidRDefault="00323113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  <w:tr w:rsidR="00881650" w:rsidRPr="00FA3D2D" w14:paraId="26ADCED5" w14:textId="77777777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779A4F17" w14:textId="6CA16A33" w:rsidR="00881650" w:rsidRPr="00FA3D2D" w:rsidRDefault="00881650" w:rsidP="00ED342C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A3D2D">
              <w:rPr>
                <w:rFonts w:ascii="Times New Roman" w:hAnsi="Times New Roman" w:cs="Times New Roman"/>
                <w:b/>
                <w:sz w:val="22"/>
                <w:szCs w:val="22"/>
              </w:rPr>
              <w:t>B</w:t>
            </w:r>
            <w:r w:rsidR="00ED342C" w:rsidRPr="00FA3D2D">
              <w:rPr>
                <w:rFonts w:ascii="Times New Roman" w:hAnsi="Times New Roman" w:cs="Times New Roman"/>
                <w:b/>
                <w:sz w:val="22"/>
                <w:szCs w:val="22"/>
              </w:rPr>
              <w:t>ÜTÇE</w:t>
            </w:r>
            <w:r w:rsidRPr="00FA3D2D"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</w:p>
        </w:tc>
        <w:tc>
          <w:tcPr>
            <w:tcW w:w="3431" w:type="pct"/>
            <w:vAlign w:val="center"/>
          </w:tcPr>
          <w:p w14:paraId="75D926AE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  <w:tr w:rsidR="00881650" w:rsidRPr="00FA3D2D" w14:paraId="6A1F4BB8" w14:textId="77777777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745CC737" w14:textId="0EAE905B" w:rsidR="00881650" w:rsidRPr="00FA3D2D" w:rsidRDefault="00ED342C" w:rsidP="00ED342C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A3D2D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PROJE TEKLİFİNİN ÖZETİ </w:t>
            </w:r>
            <w:r w:rsidR="00323113" w:rsidRPr="00FA3D2D">
              <w:rPr>
                <w:rFonts w:ascii="Times New Roman" w:hAnsi="Times New Roman" w:cs="Times New Roman"/>
                <w:bCs/>
                <w:sz w:val="22"/>
                <w:szCs w:val="22"/>
              </w:rPr>
              <w:t>(max 500</w:t>
            </w:r>
            <w:r w:rsidRPr="00FA3D2D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kelime</w:t>
            </w:r>
            <w:r w:rsidR="00323113" w:rsidRPr="00FA3D2D">
              <w:rPr>
                <w:rFonts w:ascii="Times New Roman" w:hAnsi="Times New Roman" w:cs="Times New Roman"/>
                <w:bCs/>
                <w:sz w:val="22"/>
                <w:szCs w:val="22"/>
              </w:rPr>
              <w:t>)</w:t>
            </w:r>
            <w:r w:rsidR="00881650" w:rsidRPr="00FA3D2D">
              <w:rPr>
                <w:rFonts w:ascii="Times New Roman" w:hAnsi="Times New Roman" w:cs="Times New Roman"/>
                <w:bCs/>
                <w:sz w:val="22"/>
                <w:szCs w:val="22"/>
              </w:rPr>
              <w:t>:</w:t>
            </w:r>
          </w:p>
        </w:tc>
        <w:tc>
          <w:tcPr>
            <w:tcW w:w="3431" w:type="pct"/>
            <w:vAlign w:val="center"/>
          </w:tcPr>
          <w:p w14:paraId="46FB270F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6E4C30C9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0514E380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78C82DDE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3915AD0A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731E8219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07B565C3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0405F8DF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6D66BC35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0DDEDB4F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68FFFB0F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63B40117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4A986F76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64878F41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294F22D0" w14:textId="77777777" w:rsidR="00323113" w:rsidRPr="00FA3D2D" w:rsidRDefault="00323113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69BE242D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1D38D842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20F6E4D7" w14:textId="77777777" w:rsidR="00FB722C" w:rsidRPr="00FA3D2D" w:rsidRDefault="00FB722C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49E07F8A" w14:textId="77777777" w:rsidR="00FB722C" w:rsidRPr="00FA3D2D" w:rsidRDefault="00FB722C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6F4311B5" w14:textId="77777777" w:rsidR="00FB722C" w:rsidRPr="00FA3D2D" w:rsidRDefault="00FB722C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5E5F063B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5F6BFB91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1E660EC3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01CDCFFC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444FBE32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265370E8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</w:tbl>
    <w:p w14:paraId="1E042D4B" w14:textId="0DA00415" w:rsidR="00881650" w:rsidRPr="00FA3D2D" w:rsidRDefault="00881650" w:rsidP="00881650">
      <w:pPr>
        <w:spacing w:after="160"/>
        <w:rPr>
          <w:rFonts w:ascii="Times New Roman" w:hAnsi="Times New Roman" w:cs="Times New Roman"/>
        </w:rPr>
      </w:pPr>
      <w:r w:rsidRPr="00FA3D2D">
        <w:rPr>
          <w:rFonts w:ascii="Times New Roman" w:hAnsi="Times New Roman" w:cs="Times New Roman"/>
        </w:rPr>
        <w:br w:type="page"/>
      </w:r>
    </w:p>
    <w:p w14:paraId="16392C09" w14:textId="53DBBF65" w:rsidR="001E3302" w:rsidRPr="00FA3D2D" w:rsidRDefault="00481B39" w:rsidP="00881650">
      <w:pPr>
        <w:shd w:val="clear" w:color="auto" w:fill="70AD47" w:themeFill="accent6"/>
        <w:jc w:val="both"/>
        <w:rPr>
          <w:rFonts w:ascii="Times New Roman" w:hAnsi="Times New Roman" w:cs="Times New Roman"/>
          <w:b/>
        </w:rPr>
      </w:pPr>
      <w:r w:rsidRPr="00FA3D2D">
        <w:rPr>
          <w:rFonts w:ascii="Times New Roman" w:hAnsi="Times New Roman" w:cs="Times New Roman"/>
          <w:b/>
        </w:rPr>
        <w:lastRenderedPageBreak/>
        <w:t>1</w:t>
      </w:r>
      <w:r w:rsidR="001E3302" w:rsidRPr="00FA3D2D">
        <w:rPr>
          <w:rFonts w:ascii="Times New Roman" w:hAnsi="Times New Roman" w:cs="Times New Roman"/>
          <w:b/>
        </w:rPr>
        <w:t xml:space="preserve">. </w:t>
      </w:r>
      <w:r w:rsidR="00ED342C" w:rsidRPr="00FA3D2D">
        <w:rPr>
          <w:rFonts w:ascii="Times New Roman" w:hAnsi="Times New Roman" w:cs="Times New Roman"/>
          <w:b/>
        </w:rPr>
        <w:t>Okul ve Eko K</w:t>
      </w:r>
      <w:r w:rsidR="008D1C33" w:rsidRPr="00FA3D2D">
        <w:rPr>
          <w:rFonts w:ascii="Times New Roman" w:hAnsi="Times New Roman" w:cs="Times New Roman"/>
          <w:b/>
        </w:rPr>
        <w:t>u</w:t>
      </w:r>
      <w:r w:rsidR="00ED342C" w:rsidRPr="00FA3D2D">
        <w:rPr>
          <w:rFonts w:ascii="Times New Roman" w:hAnsi="Times New Roman" w:cs="Times New Roman"/>
          <w:b/>
        </w:rPr>
        <w:t>lüp hakkında bilgiler</w:t>
      </w:r>
    </w:p>
    <w:p w14:paraId="2A5B0081" w14:textId="77777777" w:rsidR="00F11B1F" w:rsidRPr="00FA3D2D" w:rsidRDefault="00F11B1F" w:rsidP="00881650">
      <w:pPr>
        <w:jc w:val="both"/>
        <w:rPr>
          <w:rFonts w:ascii="Times New Roman" w:hAnsi="Times New Roman" w:cs="Times New Roman"/>
          <w:i/>
          <w:color w:val="000000" w:themeColor="text1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00"/>
        <w:gridCol w:w="6342"/>
      </w:tblGrid>
      <w:tr w:rsidR="00881650" w:rsidRPr="00FA3D2D" w14:paraId="066A1A9C" w14:textId="0F4345CD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64B81E2A" w14:textId="50770FD2" w:rsidR="00881650" w:rsidRPr="00FA3D2D" w:rsidRDefault="00ED342C" w:rsidP="00ED342C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A3D2D">
              <w:rPr>
                <w:rFonts w:ascii="Times New Roman" w:hAnsi="Times New Roman" w:cs="Times New Roman"/>
                <w:b/>
                <w:sz w:val="22"/>
                <w:szCs w:val="22"/>
              </w:rPr>
              <w:t>Okulun adı</w:t>
            </w:r>
            <w:r w:rsidR="00881650" w:rsidRPr="00FA3D2D"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</w:p>
        </w:tc>
        <w:tc>
          <w:tcPr>
            <w:tcW w:w="3431" w:type="pct"/>
            <w:vAlign w:val="center"/>
          </w:tcPr>
          <w:p w14:paraId="22D9778E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  <w:tr w:rsidR="00881650" w:rsidRPr="00FA3D2D" w14:paraId="18DF57DF" w14:textId="60DCF5BF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2F8B94FC" w14:textId="38A7F88E" w:rsidR="00881650" w:rsidRPr="00FA3D2D" w:rsidRDefault="00ED342C" w:rsidP="00ED342C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A3D2D">
              <w:rPr>
                <w:rFonts w:ascii="Times New Roman" w:hAnsi="Times New Roman" w:cs="Times New Roman"/>
                <w:b/>
                <w:sz w:val="22"/>
                <w:szCs w:val="22"/>
              </w:rPr>
              <w:t>Okulun adresi</w:t>
            </w:r>
            <w:r w:rsidR="00881650" w:rsidRPr="00FA3D2D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: </w:t>
            </w:r>
          </w:p>
        </w:tc>
        <w:tc>
          <w:tcPr>
            <w:tcW w:w="3431" w:type="pct"/>
            <w:vAlign w:val="center"/>
          </w:tcPr>
          <w:p w14:paraId="17CC8385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  <w:tr w:rsidR="00881650" w:rsidRPr="00FA3D2D" w14:paraId="2B0C927E" w14:textId="1BDE44B5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4B3AD510" w14:textId="5721F357" w:rsidR="00881650" w:rsidRPr="00FA3D2D" w:rsidRDefault="00ED342C" w:rsidP="00ED342C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A3D2D">
              <w:rPr>
                <w:rFonts w:ascii="Times New Roman" w:hAnsi="Times New Roman" w:cs="Times New Roman"/>
                <w:b/>
                <w:sz w:val="22"/>
                <w:szCs w:val="22"/>
              </w:rPr>
              <w:t>Belediye:</w:t>
            </w:r>
          </w:p>
        </w:tc>
        <w:tc>
          <w:tcPr>
            <w:tcW w:w="3431" w:type="pct"/>
            <w:vAlign w:val="center"/>
          </w:tcPr>
          <w:p w14:paraId="38FEA0DB" w14:textId="77777777" w:rsidR="00881650" w:rsidRPr="00FA3D2D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</w:tbl>
    <w:p w14:paraId="076C2908" w14:textId="75EEEB86" w:rsidR="001E1AD7" w:rsidRPr="00FA3D2D" w:rsidRDefault="001E1AD7" w:rsidP="00881650">
      <w:pPr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00"/>
        <w:gridCol w:w="6342"/>
      </w:tblGrid>
      <w:tr w:rsidR="00F11B1F" w:rsidRPr="00FA3D2D" w14:paraId="1A1AAF77" w14:textId="77777777" w:rsidTr="00C45B5A">
        <w:trPr>
          <w:trHeight w:val="340"/>
        </w:trPr>
        <w:tc>
          <w:tcPr>
            <w:tcW w:w="1569" w:type="pct"/>
            <w:vAlign w:val="center"/>
          </w:tcPr>
          <w:p w14:paraId="5B6ECF6D" w14:textId="319E71C4" w:rsidR="00F11B1F" w:rsidRPr="00FA3D2D" w:rsidRDefault="00881650" w:rsidP="00ED342C">
            <w:pP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highlight w:val="yellow"/>
              </w:rPr>
            </w:pPr>
            <w:r w:rsidRPr="00FA3D2D">
              <w:rPr>
                <w:rFonts w:ascii="Times New Roman" w:hAnsi="Times New Roman" w:cs="Times New Roman"/>
                <w:b/>
                <w:sz w:val="22"/>
                <w:szCs w:val="22"/>
              </w:rPr>
              <w:t>E</w:t>
            </w:r>
            <w:r w:rsidR="00ED342C" w:rsidRPr="00FA3D2D">
              <w:rPr>
                <w:rFonts w:ascii="Times New Roman" w:hAnsi="Times New Roman" w:cs="Times New Roman"/>
                <w:b/>
                <w:sz w:val="22"/>
                <w:szCs w:val="22"/>
              </w:rPr>
              <w:t>ko K</w:t>
            </w:r>
            <w:r w:rsidR="008D1C33" w:rsidRPr="00FA3D2D">
              <w:rPr>
                <w:rFonts w:ascii="Times New Roman" w:hAnsi="Times New Roman" w:cs="Times New Roman"/>
                <w:b/>
                <w:sz w:val="22"/>
                <w:szCs w:val="22"/>
              </w:rPr>
              <w:t>u</w:t>
            </w:r>
            <w:r w:rsidR="00ED342C" w:rsidRPr="00FA3D2D">
              <w:rPr>
                <w:rFonts w:ascii="Times New Roman" w:hAnsi="Times New Roman" w:cs="Times New Roman"/>
                <w:b/>
                <w:sz w:val="22"/>
                <w:szCs w:val="22"/>
              </w:rPr>
              <w:t>lüb’un Adı</w:t>
            </w:r>
            <w:r w:rsidRPr="00FA3D2D"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</w:p>
        </w:tc>
        <w:tc>
          <w:tcPr>
            <w:tcW w:w="3431" w:type="pct"/>
            <w:vAlign w:val="center"/>
          </w:tcPr>
          <w:p w14:paraId="56F1ECEA" w14:textId="632568DE" w:rsidR="00F11B1F" w:rsidRPr="00FA3D2D" w:rsidRDefault="00F11B1F" w:rsidP="00881650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11B1F" w:rsidRPr="00FA3D2D" w14:paraId="572F0D28" w14:textId="77777777" w:rsidTr="00C45B5A">
        <w:trPr>
          <w:trHeight w:val="340"/>
        </w:trPr>
        <w:tc>
          <w:tcPr>
            <w:tcW w:w="1569" w:type="pct"/>
            <w:vAlign w:val="center"/>
          </w:tcPr>
          <w:p w14:paraId="0CCA35A3" w14:textId="12EFB497" w:rsidR="00F11B1F" w:rsidRPr="00FA3D2D" w:rsidRDefault="00ED342C" w:rsidP="008D1C33">
            <w:pP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</w:pPr>
            <w:r w:rsidRPr="00FA3D2D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Eko K</w:t>
            </w:r>
            <w:r w:rsidR="008D1C33" w:rsidRPr="00FA3D2D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u</w:t>
            </w:r>
            <w:r w:rsidRPr="00FA3D2D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lüb</w:t>
            </w:r>
            <w:r w:rsidR="008D1C33" w:rsidRPr="00FA3D2D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’</w:t>
            </w:r>
            <w:r w:rsidRPr="00FA3D2D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un  </w:t>
            </w:r>
            <w:r w:rsidR="008D1C33" w:rsidRPr="00FA3D2D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kuruluş tarihi ve yçntemi</w:t>
            </w:r>
            <w:r w:rsidR="00881650" w:rsidRPr="00FA3D2D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3431" w:type="pct"/>
            <w:vAlign w:val="center"/>
          </w:tcPr>
          <w:p w14:paraId="447853AE" w14:textId="36ED0CA4" w:rsidR="00F11B1F" w:rsidRPr="00FA3D2D" w:rsidRDefault="00F11B1F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881650" w:rsidRPr="00FA3D2D" w14:paraId="0AC66C9F" w14:textId="77777777" w:rsidTr="00C45B5A">
        <w:trPr>
          <w:trHeight w:val="340"/>
        </w:trPr>
        <w:tc>
          <w:tcPr>
            <w:tcW w:w="1569" w:type="pct"/>
            <w:vAlign w:val="center"/>
          </w:tcPr>
          <w:p w14:paraId="6B8CB367" w14:textId="1690741B" w:rsidR="00881650" w:rsidRPr="00FA3D2D" w:rsidRDefault="008D1C33" w:rsidP="008D1C33">
            <w:pP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</w:pPr>
            <w:r w:rsidRPr="00FA3D2D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Eko Kulüb’un misyonu</w:t>
            </w:r>
            <w:r w:rsidR="00881650" w:rsidRPr="00FA3D2D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3431" w:type="pct"/>
            <w:vAlign w:val="center"/>
          </w:tcPr>
          <w:p w14:paraId="27CC8BDB" w14:textId="77777777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34231838" w14:textId="77777777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0FCB714E" w14:textId="77777777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F11B1F" w:rsidRPr="00FA3D2D" w14:paraId="450CF533" w14:textId="77777777" w:rsidTr="00C45B5A">
        <w:trPr>
          <w:trHeight w:val="340"/>
        </w:trPr>
        <w:tc>
          <w:tcPr>
            <w:tcW w:w="1569" w:type="pct"/>
            <w:vAlign w:val="center"/>
          </w:tcPr>
          <w:p w14:paraId="4318944B" w14:textId="629C5A7C" w:rsidR="00F11B1F" w:rsidRPr="00FA3D2D" w:rsidRDefault="008D1C33" w:rsidP="008D1C33">
            <w:pP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</w:pPr>
            <w:r w:rsidRPr="00FA3D2D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Eko Kulüb’un   özel hedefleri</w:t>
            </w:r>
            <w:r w:rsidR="00F11B1F" w:rsidRPr="00FA3D2D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3431" w:type="pct"/>
            <w:vAlign w:val="center"/>
          </w:tcPr>
          <w:p w14:paraId="55DB620F" w14:textId="77777777" w:rsidR="00D825C1" w:rsidRPr="00FA3D2D" w:rsidRDefault="00D825C1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2F9884E1" w14:textId="77777777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20FDD624" w14:textId="15134F00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</w:tbl>
    <w:p w14:paraId="1D27825E" w14:textId="77777777" w:rsidR="00F11B1F" w:rsidRPr="00FA3D2D" w:rsidRDefault="00F11B1F" w:rsidP="00881650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0FC105A7" w14:textId="1D6264D2" w:rsidR="00F11B1F" w:rsidRPr="00FA3D2D" w:rsidRDefault="008D1C33" w:rsidP="00881650">
      <w:pPr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FA3D2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Eko-Kulüp Yönetim Konseyi / İlgili başlıca kişiler </w:t>
      </w:r>
      <w:r w:rsidR="00881650" w:rsidRPr="00FA3D2D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(</w:t>
      </w:r>
      <w:r w:rsidRPr="00FA3D2D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öğrenci ve öğretmenler</w:t>
      </w:r>
      <w:r w:rsidR="00881650" w:rsidRPr="00FA3D2D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4"/>
        <w:gridCol w:w="3625"/>
        <w:gridCol w:w="2746"/>
        <w:gridCol w:w="950"/>
        <w:gridCol w:w="1417"/>
      </w:tblGrid>
      <w:tr w:rsidR="00881650" w:rsidRPr="00FA3D2D" w14:paraId="6B3EDE9A" w14:textId="77777777" w:rsidTr="00C45B5A">
        <w:trPr>
          <w:trHeight w:val="340"/>
        </w:trPr>
        <w:tc>
          <w:tcPr>
            <w:tcW w:w="280" w:type="pct"/>
            <w:vAlign w:val="center"/>
          </w:tcPr>
          <w:p w14:paraId="72473D5B" w14:textId="4F12320A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FA3D2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Nr.</w:t>
            </w:r>
          </w:p>
        </w:tc>
        <w:tc>
          <w:tcPr>
            <w:tcW w:w="1998" w:type="pct"/>
            <w:vAlign w:val="center"/>
          </w:tcPr>
          <w:p w14:paraId="7B027F4D" w14:textId="59CF75EB" w:rsidR="00881650" w:rsidRPr="00FA3D2D" w:rsidRDefault="008D1C33" w:rsidP="008D1C33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FA3D2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Adı ve soyadı</w:t>
            </w:r>
          </w:p>
        </w:tc>
        <w:tc>
          <w:tcPr>
            <w:tcW w:w="1508" w:type="pct"/>
            <w:vAlign w:val="center"/>
          </w:tcPr>
          <w:p w14:paraId="29DAB08C" w14:textId="335C6101" w:rsidR="00881650" w:rsidRPr="00FA3D2D" w:rsidRDefault="00881650" w:rsidP="008D1C33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FA3D2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Pozi</w:t>
            </w:r>
            <w:r w:rsidR="008D1C33" w:rsidRPr="00FA3D2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syon</w:t>
            </w:r>
          </w:p>
        </w:tc>
        <w:tc>
          <w:tcPr>
            <w:tcW w:w="425" w:type="pct"/>
            <w:vAlign w:val="center"/>
          </w:tcPr>
          <w:p w14:paraId="45B3C333" w14:textId="37DBAE19" w:rsidR="00881650" w:rsidRPr="00FA3D2D" w:rsidRDefault="008D1C33" w:rsidP="008D1C33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FA3D2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insiyet</w:t>
            </w:r>
          </w:p>
        </w:tc>
        <w:tc>
          <w:tcPr>
            <w:tcW w:w="790" w:type="pct"/>
            <w:vAlign w:val="center"/>
          </w:tcPr>
          <w:p w14:paraId="1C545B4A" w14:textId="1B4CB04F" w:rsidR="00881650" w:rsidRPr="00FA3D2D" w:rsidRDefault="008D1C33" w:rsidP="008D1C33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FA3D2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Okul yılı</w:t>
            </w:r>
          </w:p>
        </w:tc>
      </w:tr>
      <w:tr w:rsidR="00881650" w:rsidRPr="00FA3D2D" w14:paraId="32A90AA1" w14:textId="77777777" w:rsidTr="00C45B5A">
        <w:trPr>
          <w:trHeight w:val="340"/>
        </w:trPr>
        <w:tc>
          <w:tcPr>
            <w:tcW w:w="280" w:type="pct"/>
            <w:vAlign w:val="center"/>
          </w:tcPr>
          <w:p w14:paraId="3970003C" w14:textId="77777777" w:rsidR="00881650" w:rsidRPr="00FA3D2D" w:rsidRDefault="00881650" w:rsidP="00881650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998" w:type="pct"/>
            <w:vAlign w:val="center"/>
          </w:tcPr>
          <w:p w14:paraId="65EEA70A" w14:textId="3209B4F6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508" w:type="pct"/>
            <w:vAlign w:val="center"/>
          </w:tcPr>
          <w:p w14:paraId="0F8B1675" w14:textId="1550C1D6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425" w:type="pct"/>
            <w:vAlign w:val="center"/>
          </w:tcPr>
          <w:p w14:paraId="65E94897" w14:textId="1FF857E5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790" w:type="pct"/>
            <w:vAlign w:val="center"/>
          </w:tcPr>
          <w:p w14:paraId="4192AAA3" w14:textId="7A04A9F0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881650" w:rsidRPr="00FA3D2D" w14:paraId="058948DE" w14:textId="77777777" w:rsidTr="00C45B5A">
        <w:trPr>
          <w:trHeight w:val="340"/>
        </w:trPr>
        <w:tc>
          <w:tcPr>
            <w:tcW w:w="280" w:type="pct"/>
            <w:vAlign w:val="center"/>
          </w:tcPr>
          <w:p w14:paraId="757621D8" w14:textId="77777777" w:rsidR="00881650" w:rsidRPr="00FA3D2D" w:rsidRDefault="00881650" w:rsidP="00881650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998" w:type="pct"/>
            <w:vAlign w:val="center"/>
          </w:tcPr>
          <w:p w14:paraId="63E7B32C" w14:textId="18C5C07C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508" w:type="pct"/>
            <w:vAlign w:val="center"/>
          </w:tcPr>
          <w:p w14:paraId="4AD1821D" w14:textId="77777777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425" w:type="pct"/>
            <w:vAlign w:val="center"/>
          </w:tcPr>
          <w:p w14:paraId="62797849" w14:textId="77777777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790" w:type="pct"/>
            <w:vAlign w:val="center"/>
          </w:tcPr>
          <w:p w14:paraId="69087BFB" w14:textId="77777777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881650" w:rsidRPr="00FA3D2D" w14:paraId="5BAF86B4" w14:textId="77777777" w:rsidTr="00C45B5A">
        <w:trPr>
          <w:trHeight w:val="340"/>
        </w:trPr>
        <w:tc>
          <w:tcPr>
            <w:tcW w:w="280" w:type="pct"/>
            <w:vAlign w:val="center"/>
          </w:tcPr>
          <w:p w14:paraId="46BDFB21" w14:textId="77777777" w:rsidR="00881650" w:rsidRPr="00FA3D2D" w:rsidRDefault="00881650" w:rsidP="00881650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998" w:type="pct"/>
            <w:vAlign w:val="center"/>
          </w:tcPr>
          <w:p w14:paraId="3B802F8D" w14:textId="4FFD62A4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508" w:type="pct"/>
            <w:vAlign w:val="center"/>
          </w:tcPr>
          <w:p w14:paraId="3FACF82F" w14:textId="77777777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425" w:type="pct"/>
            <w:vAlign w:val="center"/>
          </w:tcPr>
          <w:p w14:paraId="69B9F33F" w14:textId="77777777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790" w:type="pct"/>
            <w:vAlign w:val="center"/>
          </w:tcPr>
          <w:p w14:paraId="1DB59F5D" w14:textId="77777777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881650" w:rsidRPr="00FA3D2D" w14:paraId="16904990" w14:textId="77777777" w:rsidTr="00C45B5A">
        <w:trPr>
          <w:trHeight w:val="340"/>
        </w:trPr>
        <w:tc>
          <w:tcPr>
            <w:tcW w:w="280" w:type="pct"/>
            <w:vAlign w:val="center"/>
          </w:tcPr>
          <w:p w14:paraId="273B88D2" w14:textId="77777777" w:rsidR="00881650" w:rsidRPr="00FA3D2D" w:rsidRDefault="00881650" w:rsidP="00881650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998" w:type="pct"/>
            <w:vAlign w:val="center"/>
          </w:tcPr>
          <w:p w14:paraId="41F14C06" w14:textId="0157FAC2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508" w:type="pct"/>
            <w:vAlign w:val="center"/>
          </w:tcPr>
          <w:p w14:paraId="60FE4803" w14:textId="77777777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425" w:type="pct"/>
            <w:vAlign w:val="center"/>
          </w:tcPr>
          <w:p w14:paraId="161D8005" w14:textId="77777777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790" w:type="pct"/>
            <w:vAlign w:val="center"/>
          </w:tcPr>
          <w:p w14:paraId="04C50CFF" w14:textId="77777777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881650" w:rsidRPr="00FA3D2D" w14:paraId="2769E858" w14:textId="77777777" w:rsidTr="00C45B5A">
        <w:trPr>
          <w:trHeight w:val="340"/>
        </w:trPr>
        <w:tc>
          <w:tcPr>
            <w:tcW w:w="280" w:type="pct"/>
            <w:vAlign w:val="center"/>
          </w:tcPr>
          <w:p w14:paraId="424A7D0A" w14:textId="77777777" w:rsidR="00881650" w:rsidRPr="00FA3D2D" w:rsidRDefault="00881650" w:rsidP="00881650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998" w:type="pct"/>
            <w:vAlign w:val="center"/>
          </w:tcPr>
          <w:p w14:paraId="65DD128C" w14:textId="31FC9770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508" w:type="pct"/>
            <w:vAlign w:val="center"/>
          </w:tcPr>
          <w:p w14:paraId="6D1D806A" w14:textId="77777777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425" w:type="pct"/>
            <w:vAlign w:val="center"/>
          </w:tcPr>
          <w:p w14:paraId="1FD45081" w14:textId="77777777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790" w:type="pct"/>
            <w:vAlign w:val="center"/>
          </w:tcPr>
          <w:p w14:paraId="2F213137" w14:textId="77777777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881650" w:rsidRPr="00FA3D2D" w14:paraId="38144C27" w14:textId="77777777" w:rsidTr="00C45B5A">
        <w:trPr>
          <w:trHeight w:val="340"/>
        </w:trPr>
        <w:tc>
          <w:tcPr>
            <w:tcW w:w="280" w:type="pct"/>
            <w:vAlign w:val="center"/>
          </w:tcPr>
          <w:p w14:paraId="5EED168B" w14:textId="77777777" w:rsidR="00881650" w:rsidRPr="00FA3D2D" w:rsidRDefault="00881650" w:rsidP="00881650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998" w:type="pct"/>
            <w:vAlign w:val="center"/>
          </w:tcPr>
          <w:p w14:paraId="0042A3EE" w14:textId="3EABC68E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508" w:type="pct"/>
            <w:vAlign w:val="center"/>
          </w:tcPr>
          <w:p w14:paraId="1797807C" w14:textId="77777777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425" w:type="pct"/>
            <w:vAlign w:val="center"/>
          </w:tcPr>
          <w:p w14:paraId="2A28D02B" w14:textId="77777777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790" w:type="pct"/>
            <w:vAlign w:val="center"/>
          </w:tcPr>
          <w:p w14:paraId="7AC6CF86" w14:textId="77777777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881650" w:rsidRPr="00FA3D2D" w14:paraId="0C69FBE0" w14:textId="77777777" w:rsidTr="00C45B5A">
        <w:trPr>
          <w:trHeight w:val="340"/>
        </w:trPr>
        <w:tc>
          <w:tcPr>
            <w:tcW w:w="280" w:type="pct"/>
            <w:vAlign w:val="center"/>
          </w:tcPr>
          <w:p w14:paraId="71CD6E11" w14:textId="77777777" w:rsidR="00881650" w:rsidRPr="00FA3D2D" w:rsidRDefault="00881650" w:rsidP="00881650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998" w:type="pct"/>
            <w:vAlign w:val="center"/>
          </w:tcPr>
          <w:p w14:paraId="1A098D0B" w14:textId="4886ADFC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508" w:type="pct"/>
            <w:vAlign w:val="center"/>
          </w:tcPr>
          <w:p w14:paraId="7B74AE91" w14:textId="18C41691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425" w:type="pct"/>
            <w:vAlign w:val="center"/>
          </w:tcPr>
          <w:p w14:paraId="4659ED22" w14:textId="3B5DCE67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790" w:type="pct"/>
            <w:vAlign w:val="center"/>
          </w:tcPr>
          <w:p w14:paraId="02EAFFF5" w14:textId="7D04C746" w:rsidR="00881650" w:rsidRPr="00FA3D2D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DD4115" w:rsidRPr="00FA3D2D" w14:paraId="314A4315" w14:textId="77777777" w:rsidTr="00C45B5A">
        <w:trPr>
          <w:trHeight w:val="340"/>
        </w:trPr>
        <w:tc>
          <w:tcPr>
            <w:tcW w:w="280" w:type="pct"/>
            <w:vAlign w:val="center"/>
          </w:tcPr>
          <w:p w14:paraId="67462907" w14:textId="77777777" w:rsidR="00DD4115" w:rsidRPr="00FA3D2D" w:rsidRDefault="00DD4115" w:rsidP="00881650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998" w:type="pct"/>
            <w:vAlign w:val="center"/>
          </w:tcPr>
          <w:p w14:paraId="09A0E77C" w14:textId="77777777" w:rsidR="00DD4115" w:rsidRPr="00FA3D2D" w:rsidRDefault="00DD4115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508" w:type="pct"/>
            <w:vAlign w:val="center"/>
          </w:tcPr>
          <w:p w14:paraId="7CDD2FC6" w14:textId="77777777" w:rsidR="00DD4115" w:rsidRPr="00FA3D2D" w:rsidRDefault="00DD4115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425" w:type="pct"/>
            <w:vAlign w:val="center"/>
          </w:tcPr>
          <w:p w14:paraId="4C7EB3D1" w14:textId="77777777" w:rsidR="00DD4115" w:rsidRPr="00FA3D2D" w:rsidRDefault="00DD4115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790" w:type="pct"/>
            <w:vAlign w:val="center"/>
          </w:tcPr>
          <w:p w14:paraId="33C5408D" w14:textId="77777777" w:rsidR="00DD4115" w:rsidRPr="00FA3D2D" w:rsidRDefault="00DD4115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</w:tbl>
    <w:p w14:paraId="36BF4D01" w14:textId="54BA6D09" w:rsidR="00F11B1F" w:rsidRPr="00FA3D2D" w:rsidRDefault="00F11B1F" w:rsidP="00881650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44A0AF89" w14:textId="77777777" w:rsidR="00A10060" w:rsidRPr="00FA3D2D" w:rsidRDefault="00A10060" w:rsidP="00881650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79EF05FA" w14:textId="6F4B5872" w:rsidR="00A253AA" w:rsidRPr="00FA3D2D" w:rsidRDefault="00A253AA" w:rsidP="00A253AA">
      <w:pPr>
        <w:shd w:val="clear" w:color="auto" w:fill="70AD47" w:themeFill="accent6"/>
        <w:jc w:val="both"/>
        <w:rPr>
          <w:rFonts w:ascii="Times New Roman" w:hAnsi="Times New Roman" w:cs="Times New Roman"/>
          <w:b/>
        </w:rPr>
      </w:pPr>
      <w:r w:rsidRPr="00FA3D2D">
        <w:rPr>
          <w:rFonts w:ascii="Times New Roman" w:hAnsi="Times New Roman" w:cs="Times New Roman"/>
          <w:b/>
        </w:rPr>
        <w:t xml:space="preserve">2. </w:t>
      </w:r>
      <w:r w:rsidR="008D1C33" w:rsidRPr="00FA3D2D">
        <w:rPr>
          <w:rFonts w:ascii="Times New Roman" w:hAnsi="Times New Roman" w:cs="Times New Roman"/>
          <w:b/>
        </w:rPr>
        <w:t xml:space="preserve">Durumun/sorunun tanımı ve çözüm ihtiyacı  </w:t>
      </w:r>
      <w:r w:rsidRPr="00FA3D2D">
        <w:rPr>
          <w:rFonts w:ascii="Times New Roman" w:hAnsi="Times New Roman" w:cs="Times New Roman"/>
          <w:bCs/>
        </w:rPr>
        <w:t xml:space="preserve">(max 500 </w:t>
      </w:r>
      <w:r w:rsidR="008D1C33" w:rsidRPr="00FA3D2D">
        <w:rPr>
          <w:rFonts w:ascii="Times New Roman" w:hAnsi="Times New Roman" w:cs="Times New Roman"/>
          <w:bCs/>
        </w:rPr>
        <w:t>kelime</w:t>
      </w:r>
      <w:r w:rsidRPr="00FA3D2D">
        <w:rPr>
          <w:rFonts w:ascii="Times New Roman" w:hAnsi="Times New Roman" w:cs="Times New Roman"/>
          <w:bCs/>
        </w:rPr>
        <w:t>)</w:t>
      </w:r>
    </w:p>
    <w:p w14:paraId="4B8D13A3" w14:textId="62C29185" w:rsidR="00F11B1F" w:rsidRPr="00FA3D2D" w:rsidRDefault="008D1C33" w:rsidP="008D1C33">
      <w:pPr>
        <w:tabs>
          <w:tab w:val="left" w:pos="2799"/>
        </w:tabs>
        <w:jc w:val="both"/>
        <w:rPr>
          <w:rFonts w:ascii="Times New Roman" w:hAnsi="Times New Roman" w:cs="Times New Roman"/>
          <w:iCs/>
          <w:color w:val="000000" w:themeColor="text1"/>
          <w:sz w:val="22"/>
          <w:szCs w:val="22"/>
        </w:rPr>
      </w:pPr>
      <w:r w:rsidRPr="00FA3D2D">
        <w:rPr>
          <w:rFonts w:ascii="Times New Roman" w:hAnsi="Times New Roman" w:cs="Times New Roman"/>
          <w:iCs/>
          <w:color w:val="000000" w:themeColor="text1"/>
          <w:sz w:val="22"/>
          <w:szCs w:val="22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:rsidRPr="00FA3D2D" w14:paraId="7F95ABF4" w14:textId="77777777" w:rsidTr="00FB722C">
        <w:tc>
          <w:tcPr>
            <w:tcW w:w="9016" w:type="dxa"/>
          </w:tcPr>
          <w:p w14:paraId="14FB09B4" w14:textId="77777777" w:rsidR="00FB722C" w:rsidRPr="00FA3D2D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576FDFF8" w14:textId="77777777" w:rsidR="00FB722C" w:rsidRPr="00FA3D2D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0804B379" w14:textId="77777777" w:rsidR="00FB722C" w:rsidRPr="00FA3D2D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5C6CC179" w14:textId="77777777" w:rsidR="00FB722C" w:rsidRPr="00FA3D2D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6D38319E" w14:textId="77777777" w:rsidR="00FB722C" w:rsidRPr="00FA3D2D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6889D2B9" w14:textId="77777777" w:rsidR="00FB722C" w:rsidRPr="00FA3D2D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6CFDFC80" w14:textId="77777777" w:rsidR="00FB722C" w:rsidRPr="00FA3D2D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17E5F09D" w14:textId="77777777" w:rsidR="00FB722C" w:rsidRPr="00FA3D2D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7B585855" w14:textId="77777777" w:rsidR="00FB722C" w:rsidRPr="00FA3D2D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5D5D9B1F" w14:textId="77777777" w:rsidR="00FB722C" w:rsidRPr="00FA3D2D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0DACDCE6" w14:textId="77777777" w:rsidR="00FB722C" w:rsidRPr="00FA3D2D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63573260" w14:textId="77777777" w:rsidR="00FB722C" w:rsidRPr="00FA3D2D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319C4F5F" w14:textId="77777777" w:rsidR="00FB722C" w:rsidRPr="00FA3D2D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4162747A" w14:textId="77777777" w:rsidR="00FB722C" w:rsidRPr="00FA3D2D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236E4674" w14:textId="77777777" w:rsidR="00FB722C" w:rsidRPr="00FA3D2D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62368D46" w14:textId="77777777" w:rsidR="00FB722C" w:rsidRPr="00FA3D2D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3BCAEBE4" w14:textId="77777777" w:rsidR="00FB722C" w:rsidRPr="00FA3D2D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67E60D36" w14:textId="77777777" w:rsidR="00FB722C" w:rsidRPr="00FA3D2D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26AD884C" w14:textId="77777777" w:rsidR="00FB722C" w:rsidRPr="00FA3D2D" w:rsidRDefault="00FB722C" w:rsidP="00A253AA">
      <w:pPr>
        <w:jc w:val="both"/>
        <w:rPr>
          <w:rFonts w:ascii="Times New Roman" w:hAnsi="Times New Roman" w:cs="Times New Roman"/>
          <w:iCs/>
          <w:color w:val="000000" w:themeColor="text1"/>
          <w:sz w:val="22"/>
          <w:szCs w:val="22"/>
        </w:rPr>
      </w:pPr>
    </w:p>
    <w:p w14:paraId="01878024" w14:textId="04594EFF" w:rsidR="00484315" w:rsidRPr="00FA3D2D" w:rsidRDefault="005612DB" w:rsidP="00A253AA">
      <w:pPr>
        <w:shd w:val="clear" w:color="auto" w:fill="70AD47" w:themeFill="accent6"/>
        <w:jc w:val="both"/>
        <w:rPr>
          <w:rFonts w:ascii="Times New Roman" w:hAnsi="Times New Roman" w:cs="Times New Roman"/>
          <w:bCs/>
        </w:rPr>
      </w:pPr>
      <w:r w:rsidRPr="00FA3D2D">
        <w:rPr>
          <w:rFonts w:ascii="Times New Roman" w:hAnsi="Times New Roman" w:cs="Times New Roman"/>
          <w:b/>
        </w:rPr>
        <w:lastRenderedPageBreak/>
        <w:t>3</w:t>
      </w:r>
      <w:r w:rsidR="00484315" w:rsidRPr="00FA3D2D">
        <w:rPr>
          <w:rFonts w:ascii="Times New Roman" w:hAnsi="Times New Roman" w:cs="Times New Roman"/>
          <w:b/>
        </w:rPr>
        <w:t xml:space="preserve">. </w:t>
      </w:r>
      <w:r w:rsidR="008D1C33" w:rsidRPr="00FA3D2D">
        <w:rPr>
          <w:rFonts w:ascii="Times New Roman" w:hAnsi="Times New Roman" w:cs="Times New Roman"/>
          <w:b/>
        </w:rPr>
        <w:t xml:space="preserve">Projenin hedefleri / genel amacı </w:t>
      </w:r>
      <w:r w:rsidR="00A253AA" w:rsidRPr="00FA3D2D">
        <w:rPr>
          <w:rFonts w:ascii="Times New Roman" w:hAnsi="Times New Roman" w:cs="Times New Roman"/>
          <w:bCs/>
        </w:rPr>
        <w:t xml:space="preserve">(max </w:t>
      </w:r>
      <w:r w:rsidR="004E515F" w:rsidRPr="00FA3D2D">
        <w:rPr>
          <w:rFonts w:ascii="Times New Roman" w:hAnsi="Times New Roman" w:cs="Times New Roman"/>
          <w:bCs/>
        </w:rPr>
        <w:t>2</w:t>
      </w:r>
      <w:r w:rsidR="00A253AA" w:rsidRPr="00FA3D2D">
        <w:rPr>
          <w:rFonts w:ascii="Times New Roman" w:hAnsi="Times New Roman" w:cs="Times New Roman"/>
          <w:bCs/>
        </w:rPr>
        <w:t xml:space="preserve">00 </w:t>
      </w:r>
      <w:r w:rsidR="008D1C33" w:rsidRPr="00FA3D2D">
        <w:rPr>
          <w:rFonts w:ascii="Times New Roman" w:hAnsi="Times New Roman" w:cs="Times New Roman"/>
          <w:bCs/>
        </w:rPr>
        <w:t>kelime</w:t>
      </w:r>
      <w:r w:rsidR="00A253AA" w:rsidRPr="00FA3D2D">
        <w:rPr>
          <w:rFonts w:ascii="Times New Roman" w:hAnsi="Times New Roman" w:cs="Times New Roman"/>
          <w:bCs/>
        </w:rPr>
        <w:t>)</w:t>
      </w:r>
    </w:p>
    <w:p w14:paraId="4DA70BEC" w14:textId="77777777" w:rsidR="00066FBE" w:rsidRPr="00FA3D2D" w:rsidRDefault="00066FBE" w:rsidP="00A253AA">
      <w:pPr>
        <w:jc w:val="both"/>
        <w:rPr>
          <w:rFonts w:ascii="Times New Roman" w:hAnsi="Times New Roman" w:cs="Times New Roman"/>
          <w:i/>
          <w:color w:val="000000" w:themeColor="text1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:rsidRPr="00FA3D2D" w14:paraId="758428C9" w14:textId="77777777" w:rsidTr="00FB722C">
        <w:tc>
          <w:tcPr>
            <w:tcW w:w="9016" w:type="dxa"/>
          </w:tcPr>
          <w:p w14:paraId="0D32439B" w14:textId="77777777" w:rsidR="00FB722C" w:rsidRPr="00FA3D2D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404850B8" w14:textId="77777777" w:rsidR="00FB722C" w:rsidRPr="00FA3D2D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049578AC" w14:textId="77777777" w:rsidR="00FB722C" w:rsidRPr="00FA3D2D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2A0EF0CA" w14:textId="77777777" w:rsidR="00FB722C" w:rsidRPr="00FA3D2D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44FC01D8" w14:textId="77777777" w:rsidR="00FB722C" w:rsidRPr="00FA3D2D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2489FF3B" w14:textId="77777777" w:rsidR="00FB722C" w:rsidRPr="00FA3D2D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77ECEBDF" w14:textId="77777777" w:rsidR="00FB722C" w:rsidRPr="00FA3D2D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00A282E5" w14:textId="77777777" w:rsidR="00FB722C" w:rsidRPr="00FA3D2D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4293E81C" w14:textId="77777777" w:rsidR="00FB722C" w:rsidRPr="00FA3D2D" w:rsidRDefault="00FB722C" w:rsidP="00FB722C">
      <w:pPr>
        <w:jc w:val="both"/>
        <w:rPr>
          <w:rFonts w:ascii="Times New Roman" w:hAnsi="Times New Roman" w:cs="Times New Roman"/>
          <w:iCs/>
          <w:color w:val="000000" w:themeColor="text1"/>
          <w:sz w:val="22"/>
          <w:szCs w:val="22"/>
        </w:rPr>
      </w:pPr>
    </w:p>
    <w:p w14:paraId="1C813886" w14:textId="2F239B3B" w:rsidR="00442874" w:rsidRPr="00FA3D2D" w:rsidRDefault="005612DB" w:rsidP="00A253AA">
      <w:pPr>
        <w:shd w:val="clear" w:color="auto" w:fill="70AD47" w:themeFill="accent6"/>
        <w:jc w:val="both"/>
        <w:rPr>
          <w:rFonts w:ascii="Times New Roman" w:hAnsi="Times New Roman" w:cs="Times New Roman"/>
          <w:b/>
          <w:color w:val="FFFFFF"/>
          <w:sz w:val="28"/>
          <w:szCs w:val="28"/>
        </w:rPr>
      </w:pPr>
      <w:r w:rsidRPr="00FA3D2D">
        <w:rPr>
          <w:rFonts w:ascii="Times New Roman" w:hAnsi="Times New Roman" w:cs="Times New Roman"/>
          <w:b/>
        </w:rPr>
        <w:t>4</w:t>
      </w:r>
      <w:r w:rsidR="00A253AA" w:rsidRPr="00FA3D2D">
        <w:rPr>
          <w:rFonts w:ascii="Times New Roman" w:hAnsi="Times New Roman" w:cs="Times New Roman"/>
          <w:b/>
        </w:rPr>
        <w:t xml:space="preserve">. </w:t>
      </w:r>
      <w:r w:rsidR="008D1C33" w:rsidRPr="00FA3D2D">
        <w:rPr>
          <w:rFonts w:ascii="Times New Roman" w:hAnsi="Times New Roman" w:cs="Times New Roman"/>
          <w:b/>
        </w:rPr>
        <w:t>Projenin özel hedefleri</w:t>
      </w:r>
      <w:r w:rsidR="00A253AA" w:rsidRPr="00FA3D2D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A253AA" w:rsidRPr="00FA3D2D">
        <w:rPr>
          <w:rFonts w:ascii="Times New Roman" w:hAnsi="Times New Roman" w:cs="Times New Roman"/>
          <w:bCs/>
        </w:rPr>
        <w:t xml:space="preserve">(max </w:t>
      </w:r>
      <w:r w:rsidR="004E515F" w:rsidRPr="00FA3D2D">
        <w:rPr>
          <w:rFonts w:ascii="Times New Roman" w:hAnsi="Times New Roman" w:cs="Times New Roman"/>
          <w:bCs/>
        </w:rPr>
        <w:t>2</w:t>
      </w:r>
      <w:r w:rsidR="00A253AA" w:rsidRPr="00FA3D2D">
        <w:rPr>
          <w:rFonts w:ascii="Times New Roman" w:hAnsi="Times New Roman" w:cs="Times New Roman"/>
          <w:bCs/>
        </w:rPr>
        <w:t xml:space="preserve">00 </w:t>
      </w:r>
      <w:r w:rsidR="008D1C33" w:rsidRPr="00FA3D2D">
        <w:rPr>
          <w:rFonts w:ascii="Times New Roman" w:hAnsi="Times New Roman" w:cs="Times New Roman"/>
          <w:bCs/>
        </w:rPr>
        <w:t>kelime</w:t>
      </w:r>
      <w:r w:rsidR="00A253AA" w:rsidRPr="00FA3D2D">
        <w:rPr>
          <w:rFonts w:ascii="Times New Roman" w:hAnsi="Times New Roman" w:cs="Times New Roman"/>
          <w:bCs/>
        </w:rPr>
        <w:t>)</w:t>
      </w:r>
    </w:p>
    <w:p w14:paraId="7786C68D" w14:textId="77777777" w:rsidR="00F80956" w:rsidRPr="00FA3D2D" w:rsidRDefault="00F80956" w:rsidP="00A253AA">
      <w:pPr>
        <w:jc w:val="both"/>
        <w:rPr>
          <w:rFonts w:ascii="Times New Roman" w:hAnsi="Times New Roman" w:cs="Times New Roman"/>
          <w:i/>
          <w:color w:val="000000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:rsidRPr="00FA3D2D" w14:paraId="5CE21AD5" w14:textId="77777777" w:rsidTr="00FB722C">
        <w:tc>
          <w:tcPr>
            <w:tcW w:w="9016" w:type="dxa"/>
          </w:tcPr>
          <w:p w14:paraId="63ECC75F" w14:textId="77777777" w:rsidR="00FB722C" w:rsidRPr="00FA3D2D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3852F0FC" w14:textId="77777777" w:rsidR="00FB722C" w:rsidRPr="00FA3D2D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1D527E3E" w14:textId="77777777" w:rsidR="00FB722C" w:rsidRPr="00FA3D2D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41BDEA83" w14:textId="77777777" w:rsidR="00FB722C" w:rsidRPr="00FA3D2D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3244340C" w14:textId="77777777" w:rsidR="00FB722C" w:rsidRPr="00FA3D2D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390FE2CE" w14:textId="77777777" w:rsidR="00FB722C" w:rsidRPr="00FA3D2D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1B8015F9" w14:textId="77777777" w:rsidR="00FB722C" w:rsidRPr="00FA3D2D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  <w:p w14:paraId="470D1B6E" w14:textId="77777777" w:rsidR="00FB722C" w:rsidRPr="00FA3D2D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3A2C7D6B" w14:textId="77777777" w:rsidR="00FB722C" w:rsidRPr="00FA3D2D" w:rsidRDefault="00FB722C" w:rsidP="00FB722C">
      <w:pPr>
        <w:jc w:val="both"/>
        <w:rPr>
          <w:rFonts w:ascii="Times New Roman" w:hAnsi="Times New Roman" w:cs="Times New Roman"/>
          <w:iCs/>
          <w:color w:val="000000" w:themeColor="text1"/>
          <w:sz w:val="22"/>
          <w:szCs w:val="22"/>
        </w:rPr>
      </w:pPr>
    </w:p>
    <w:p w14:paraId="087C1413" w14:textId="13EA0A0F" w:rsidR="005372F4" w:rsidRPr="00FA3D2D" w:rsidRDefault="005612DB" w:rsidP="00A253AA">
      <w:pPr>
        <w:shd w:val="clear" w:color="auto" w:fill="70AD47" w:themeFill="accent6"/>
        <w:jc w:val="both"/>
        <w:rPr>
          <w:rFonts w:ascii="Times New Roman" w:hAnsi="Times New Roman" w:cs="Times New Roman"/>
          <w:b/>
        </w:rPr>
      </w:pPr>
      <w:r w:rsidRPr="00FA3D2D">
        <w:rPr>
          <w:rFonts w:ascii="Times New Roman" w:hAnsi="Times New Roman" w:cs="Times New Roman"/>
          <w:b/>
        </w:rPr>
        <w:t>5</w:t>
      </w:r>
      <w:r w:rsidR="00A253AA" w:rsidRPr="00FA3D2D">
        <w:rPr>
          <w:rFonts w:ascii="Times New Roman" w:hAnsi="Times New Roman" w:cs="Times New Roman"/>
          <w:b/>
        </w:rPr>
        <w:t xml:space="preserve">. </w:t>
      </w:r>
      <w:r w:rsidR="008D1C33" w:rsidRPr="00FA3D2D">
        <w:rPr>
          <w:rFonts w:ascii="Times New Roman" w:hAnsi="Times New Roman" w:cs="Times New Roman"/>
          <w:b/>
        </w:rPr>
        <w:t xml:space="preserve">Çevresel ve iklimsel etki de dahil olmak üzere beklenen sonuçlar  </w:t>
      </w:r>
      <w:r w:rsidR="00A253AA" w:rsidRPr="00FA3D2D">
        <w:rPr>
          <w:rFonts w:ascii="Times New Roman" w:hAnsi="Times New Roman" w:cs="Times New Roman"/>
          <w:bCs/>
        </w:rPr>
        <w:t xml:space="preserve">(max </w:t>
      </w:r>
      <w:r w:rsidR="00323113" w:rsidRPr="00FA3D2D">
        <w:rPr>
          <w:rFonts w:ascii="Times New Roman" w:hAnsi="Times New Roman" w:cs="Times New Roman"/>
          <w:bCs/>
        </w:rPr>
        <w:t>5</w:t>
      </w:r>
      <w:r w:rsidR="00A253AA" w:rsidRPr="00FA3D2D">
        <w:rPr>
          <w:rFonts w:ascii="Times New Roman" w:hAnsi="Times New Roman" w:cs="Times New Roman"/>
          <w:bCs/>
        </w:rPr>
        <w:t>00</w:t>
      </w:r>
      <w:r w:rsidR="008D1C33" w:rsidRPr="00FA3D2D">
        <w:rPr>
          <w:rFonts w:ascii="Times New Roman" w:hAnsi="Times New Roman" w:cs="Times New Roman"/>
          <w:bCs/>
        </w:rPr>
        <w:t xml:space="preserve"> kelime</w:t>
      </w:r>
      <w:r w:rsidR="00A253AA" w:rsidRPr="00FA3D2D">
        <w:rPr>
          <w:rFonts w:ascii="Times New Roman" w:hAnsi="Times New Roman" w:cs="Times New Roman"/>
          <w:bCs/>
        </w:rPr>
        <w:t>)</w:t>
      </w:r>
    </w:p>
    <w:p w14:paraId="08F0858D" w14:textId="77777777" w:rsidR="00296877" w:rsidRPr="00FA3D2D" w:rsidRDefault="00296877" w:rsidP="00A253AA">
      <w:pPr>
        <w:jc w:val="both"/>
        <w:rPr>
          <w:rFonts w:ascii="Times New Roman" w:hAnsi="Times New Roman" w:cs="Times New Roman"/>
          <w:i/>
          <w:color w:val="000000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:rsidRPr="00FA3D2D" w14:paraId="1E808C16" w14:textId="77777777" w:rsidTr="00FB722C">
        <w:tc>
          <w:tcPr>
            <w:tcW w:w="9016" w:type="dxa"/>
          </w:tcPr>
          <w:p w14:paraId="2128D8B4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373B6CB5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347F225F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68E7D7F9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7D07AB9D" w14:textId="77777777" w:rsidR="001C05C0" w:rsidRPr="00FA3D2D" w:rsidRDefault="001C05C0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39D38B5B" w14:textId="77777777" w:rsidR="001C05C0" w:rsidRPr="00FA3D2D" w:rsidRDefault="001C05C0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29CE30AC" w14:textId="77777777" w:rsidR="001C05C0" w:rsidRPr="00FA3D2D" w:rsidRDefault="001C05C0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0E64E270" w14:textId="77777777" w:rsidR="001C05C0" w:rsidRPr="00FA3D2D" w:rsidRDefault="001C05C0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4C673258" w14:textId="77777777" w:rsidR="001C05C0" w:rsidRPr="00FA3D2D" w:rsidRDefault="001C05C0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4F81BD85" w14:textId="77777777" w:rsidR="001C05C0" w:rsidRPr="00FA3D2D" w:rsidRDefault="001C05C0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60CBB535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7BF850D9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12938305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2AD7854B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7EA08852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300081CE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</w:tbl>
    <w:p w14:paraId="0EFE79E9" w14:textId="70B128F3" w:rsidR="00C45B5A" w:rsidRPr="00FA3D2D" w:rsidRDefault="00C45B5A" w:rsidP="00C45B5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36AA7B11" w14:textId="5190BE39" w:rsidR="00881650" w:rsidRPr="00FA3D2D" w:rsidRDefault="00881650" w:rsidP="00881650">
      <w:pPr>
        <w:shd w:val="clear" w:color="auto" w:fill="70AD47" w:themeFill="accent6"/>
        <w:jc w:val="both"/>
        <w:rPr>
          <w:rFonts w:ascii="Times New Roman" w:hAnsi="Times New Roman" w:cs="Times New Roman"/>
          <w:b/>
        </w:rPr>
      </w:pPr>
      <w:r w:rsidRPr="00FA3D2D">
        <w:rPr>
          <w:rFonts w:ascii="Times New Roman" w:hAnsi="Times New Roman" w:cs="Times New Roman"/>
          <w:b/>
        </w:rPr>
        <w:t xml:space="preserve">6. </w:t>
      </w:r>
      <w:r w:rsidR="008D1C33" w:rsidRPr="00FA3D2D">
        <w:rPr>
          <w:rFonts w:ascii="Times New Roman" w:hAnsi="Times New Roman" w:cs="Times New Roman"/>
          <w:b/>
        </w:rPr>
        <w:t xml:space="preserve">Gerçekleştirilecek faaliyetler  </w:t>
      </w:r>
      <w:r w:rsidR="00323113" w:rsidRPr="00FA3D2D">
        <w:rPr>
          <w:rFonts w:ascii="Times New Roman" w:hAnsi="Times New Roman" w:cs="Times New Roman"/>
          <w:bCs/>
        </w:rPr>
        <w:t xml:space="preserve">(max </w:t>
      </w:r>
      <w:r w:rsidR="00547447" w:rsidRPr="00FA3D2D">
        <w:rPr>
          <w:rFonts w:ascii="Times New Roman" w:hAnsi="Times New Roman" w:cs="Times New Roman"/>
          <w:bCs/>
        </w:rPr>
        <w:t>3</w:t>
      </w:r>
      <w:r w:rsidR="00323113" w:rsidRPr="00FA3D2D">
        <w:rPr>
          <w:rFonts w:ascii="Times New Roman" w:hAnsi="Times New Roman" w:cs="Times New Roman"/>
          <w:bCs/>
        </w:rPr>
        <w:t xml:space="preserve">00 </w:t>
      </w:r>
      <w:r w:rsidR="008D1C33" w:rsidRPr="00FA3D2D">
        <w:rPr>
          <w:rFonts w:ascii="Times New Roman" w:hAnsi="Times New Roman" w:cs="Times New Roman"/>
          <w:bCs/>
        </w:rPr>
        <w:t>kelime</w:t>
      </w:r>
      <w:r w:rsidR="00323113" w:rsidRPr="00FA3D2D">
        <w:rPr>
          <w:rFonts w:ascii="Times New Roman" w:hAnsi="Times New Roman" w:cs="Times New Roman"/>
          <w:bCs/>
        </w:rPr>
        <w:t>)</w:t>
      </w:r>
    </w:p>
    <w:p w14:paraId="434B312E" w14:textId="77777777" w:rsidR="00881650" w:rsidRPr="00FA3D2D" w:rsidRDefault="00881650" w:rsidP="00881650">
      <w:pPr>
        <w:jc w:val="both"/>
        <w:rPr>
          <w:rFonts w:ascii="Times New Roman" w:hAnsi="Times New Roman" w:cs="Times New Roman"/>
          <w:i/>
          <w:color w:val="000000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:rsidRPr="00FA3D2D" w14:paraId="090552BC" w14:textId="77777777" w:rsidTr="00FB722C">
        <w:tc>
          <w:tcPr>
            <w:tcW w:w="9016" w:type="dxa"/>
          </w:tcPr>
          <w:p w14:paraId="3C8CAED1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3EF02B7E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558BDE29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53048BC3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755A1CBE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2F9F72C9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7FFDB13E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19937253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2C9DC8B4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68791AC8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</w:tbl>
    <w:p w14:paraId="0C21A0C6" w14:textId="77777777" w:rsidR="001C05C0" w:rsidRPr="00FA3D2D" w:rsidRDefault="001C05C0" w:rsidP="00881650">
      <w:pPr>
        <w:jc w:val="both"/>
        <w:rPr>
          <w:rFonts w:ascii="Times New Roman" w:hAnsi="Times New Roman" w:cs="Times New Roman"/>
          <w:i/>
          <w:color w:val="000000"/>
          <w:sz w:val="22"/>
          <w:szCs w:val="22"/>
        </w:rPr>
      </w:pPr>
    </w:p>
    <w:p w14:paraId="41744559" w14:textId="20CF1AF8" w:rsidR="004E515F" w:rsidRPr="00FA3D2D" w:rsidRDefault="004E515F" w:rsidP="004E515F">
      <w:pPr>
        <w:shd w:val="clear" w:color="auto" w:fill="70AD47" w:themeFill="accent6"/>
        <w:jc w:val="both"/>
        <w:rPr>
          <w:rFonts w:ascii="Times New Roman" w:hAnsi="Times New Roman" w:cs="Times New Roman"/>
          <w:b/>
          <w:color w:val="FFFFFF"/>
          <w:sz w:val="28"/>
          <w:szCs w:val="28"/>
        </w:rPr>
      </w:pPr>
      <w:r w:rsidRPr="00FA3D2D">
        <w:rPr>
          <w:rFonts w:ascii="Times New Roman" w:hAnsi="Times New Roman" w:cs="Times New Roman"/>
          <w:b/>
        </w:rPr>
        <w:lastRenderedPageBreak/>
        <w:t xml:space="preserve">7. </w:t>
      </w:r>
      <w:r w:rsidR="008D1C33" w:rsidRPr="00FA3D2D">
        <w:rPr>
          <w:rFonts w:ascii="Times New Roman" w:hAnsi="Times New Roman" w:cs="Times New Roman"/>
          <w:b/>
        </w:rPr>
        <w:t>Projenizi benzersiz ve yenilikçi kılan şey nedir</w:t>
      </w:r>
      <w:r w:rsidRPr="00FA3D2D">
        <w:rPr>
          <w:rFonts w:ascii="Times New Roman" w:hAnsi="Times New Roman" w:cs="Times New Roman"/>
          <w:b/>
        </w:rPr>
        <w:t xml:space="preserve">? </w:t>
      </w:r>
      <w:r w:rsidRPr="00FA3D2D">
        <w:rPr>
          <w:rFonts w:ascii="Times New Roman" w:hAnsi="Times New Roman" w:cs="Times New Roman"/>
          <w:bCs/>
        </w:rPr>
        <w:t xml:space="preserve">(max 200 </w:t>
      </w:r>
      <w:r w:rsidR="008D1C33" w:rsidRPr="00FA3D2D">
        <w:rPr>
          <w:rFonts w:ascii="Times New Roman" w:hAnsi="Times New Roman" w:cs="Times New Roman"/>
          <w:bCs/>
        </w:rPr>
        <w:t>kelime</w:t>
      </w:r>
      <w:r w:rsidRPr="00FA3D2D">
        <w:rPr>
          <w:rFonts w:ascii="Times New Roman" w:hAnsi="Times New Roman" w:cs="Times New Roman"/>
          <w:bCs/>
        </w:rPr>
        <w:t>)</w:t>
      </w:r>
    </w:p>
    <w:p w14:paraId="2495497D" w14:textId="5F765584" w:rsidR="004E515F" w:rsidRPr="00FA3D2D" w:rsidRDefault="008D1C33" w:rsidP="008D1C33">
      <w:pPr>
        <w:tabs>
          <w:tab w:val="left" w:pos="1764"/>
        </w:tabs>
        <w:jc w:val="both"/>
        <w:rPr>
          <w:rFonts w:ascii="Times New Roman" w:hAnsi="Times New Roman" w:cs="Times New Roman"/>
          <w:i/>
          <w:color w:val="000000"/>
          <w:sz w:val="22"/>
          <w:szCs w:val="22"/>
        </w:rPr>
      </w:pPr>
      <w:r w:rsidRPr="00FA3D2D">
        <w:rPr>
          <w:rFonts w:ascii="Times New Roman" w:hAnsi="Times New Roman" w:cs="Times New Roman"/>
          <w:i/>
          <w:color w:val="000000"/>
          <w:sz w:val="22"/>
          <w:szCs w:val="22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:rsidRPr="00FA3D2D" w14:paraId="3E54BFDB" w14:textId="77777777" w:rsidTr="00FB722C">
        <w:tc>
          <w:tcPr>
            <w:tcW w:w="9016" w:type="dxa"/>
          </w:tcPr>
          <w:p w14:paraId="419CF384" w14:textId="77777777" w:rsidR="00FB722C" w:rsidRPr="00FA3D2D" w:rsidRDefault="00FB722C" w:rsidP="004E515F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7DE3ED0B" w14:textId="77777777" w:rsidR="00FB722C" w:rsidRPr="00FA3D2D" w:rsidRDefault="00FB722C" w:rsidP="004E515F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6280FB59" w14:textId="77777777" w:rsidR="00FB722C" w:rsidRPr="00FA3D2D" w:rsidRDefault="00FB722C" w:rsidP="004E515F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405FA30F" w14:textId="77777777" w:rsidR="00FB722C" w:rsidRPr="00FA3D2D" w:rsidRDefault="00FB722C" w:rsidP="004E515F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2DCC1B54" w14:textId="77777777" w:rsidR="00FB722C" w:rsidRPr="00FA3D2D" w:rsidRDefault="00FB722C" w:rsidP="004E515F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01D272A2" w14:textId="77777777" w:rsidR="00FB722C" w:rsidRPr="00FA3D2D" w:rsidRDefault="00FB722C" w:rsidP="004E515F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50F26634" w14:textId="77777777" w:rsidR="00FB722C" w:rsidRPr="00FA3D2D" w:rsidRDefault="00FB722C" w:rsidP="004E515F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50AE0077" w14:textId="77777777" w:rsidR="00FB722C" w:rsidRPr="00FA3D2D" w:rsidRDefault="00FB722C" w:rsidP="004E515F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</w:tbl>
    <w:p w14:paraId="5D5CA7F7" w14:textId="1C75B2E6" w:rsidR="004E515F" w:rsidRPr="00FA3D2D" w:rsidRDefault="004E515F" w:rsidP="004E515F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53BB0B9D" w14:textId="328033D2" w:rsidR="00881650" w:rsidRPr="00FA3D2D" w:rsidRDefault="00451164" w:rsidP="00881650">
      <w:pPr>
        <w:shd w:val="clear" w:color="auto" w:fill="70AD47" w:themeFill="accent6"/>
        <w:jc w:val="both"/>
        <w:rPr>
          <w:rFonts w:ascii="Times New Roman" w:hAnsi="Times New Roman" w:cs="Times New Roman"/>
          <w:b/>
          <w:color w:val="FFFFFF"/>
          <w:sz w:val="28"/>
          <w:szCs w:val="28"/>
        </w:rPr>
      </w:pPr>
      <w:r w:rsidRPr="00FA3D2D">
        <w:rPr>
          <w:rFonts w:ascii="Times New Roman" w:hAnsi="Times New Roman" w:cs="Times New Roman"/>
          <w:b/>
        </w:rPr>
        <w:t>8</w:t>
      </w:r>
      <w:r w:rsidR="00A253AA" w:rsidRPr="00FA3D2D">
        <w:rPr>
          <w:rFonts w:ascii="Times New Roman" w:hAnsi="Times New Roman" w:cs="Times New Roman"/>
          <w:b/>
        </w:rPr>
        <w:t xml:space="preserve">. </w:t>
      </w:r>
      <w:r w:rsidR="008D1C33" w:rsidRPr="00FA3D2D">
        <w:rPr>
          <w:rFonts w:ascii="Times New Roman" w:hAnsi="Times New Roman" w:cs="Times New Roman"/>
          <w:b/>
        </w:rPr>
        <w:t xml:space="preserve">Projenin gerçekleşme süresi  </w:t>
      </w:r>
      <w:r w:rsidR="00323113" w:rsidRPr="00FA3D2D">
        <w:rPr>
          <w:rFonts w:ascii="Times New Roman" w:hAnsi="Times New Roman" w:cs="Times New Roman"/>
          <w:bCs/>
        </w:rPr>
        <w:t xml:space="preserve">(max 100 </w:t>
      </w:r>
      <w:r w:rsidR="008D1C33" w:rsidRPr="00FA3D2D">
        <w:rPr>
          <w:rFonts w:ascii="Times New Roman" w:hAnsi="Times New Roman" w:cs="Times New Roman"/>
          <w:bCs/>
        </w:rPr>
        <w:t>kelime</w:t>
      </w:r>
      <w:r w:rsidR="00323113" w:rsidRPr="00FA3D2D">
        <w:rPr>
          <w:rFonts w:ascii="Times New Roman" w:hAnsi="Times New Roman" w:cs="Times New Roman"/>
          <w:bCs/>
        </w:rPr>
        <w:t>)</w:t>
      </w:r>
    </w:p>
    <w:p w14:paraId="2B75729F" w14:textId="77777777" w:rsidR="00881650" w:rsidRPr="00FA3D2D" w:rsidRDefault="00881650" w:rsidP="00881650">
      <w:pPr>
        <w:jc w:val="both"/>
        <w:rPr>
          <w:rFonts w:ascii="Times New Roman" w:hAnsi="Times New Roman" w:cs="Times New Roman"/>
          <w:i/>
          <w:color w:val="000000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:rsidRPr="00FA3D2D" w14:paraId="6CDCE259" w14:textId="77777777" w:rsidTr="00FB722C">
        <w:tc>
          <w:tcPr>
            <w:tcW w:w="9016" w:type="dxa"/>
          </w:tcPr>
          <w:p w14:paraId="042EA702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12C18BAF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10C82DFA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7F153D48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</w:tbl>
    <w:p w14:paraId="77D46ADD" w14:textId="1DCAF10C" w:rsidR="00C45B5A" w:rsidRPr="00FA3D2D" w:rsidRDefault="00C45B5A" w:rsidP="00C45B5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2AB0D9C6" w14:textId="4068C229" w:rsidR="00881650" w:rsidRPr="00FA3D2D" w:rsidRDefault="00451164" w:rsidP="00323113">
      <w:pPr>
        <w:shd w:val="clear" w:color="auto" w:fill="70AD47" w:themeFill="accent6"/>
        <w:jc w:val="both"/>
        <w:rPr>
          <w:rFonts w:ascii="Times New Roman" w:hAnsi="Times New Roman" w:cs="Times New Roman"/>
          <w:b/>
        </w:rPr>
      </w:pPr>
      <w:r w:rsidRPr="00FA3D2D">
        <w:rPr>
          <w:rFonts w:ascii="Times New Roman" w:hAnsi="Times New Roman" w:cs="Times New Roman"/>
          <w:b/>
        </w:rPr>
        <w:t>9</w:t>
      </w:r>
      <w:r w:rsidR="00881650" w:rsidRPr="00FA3D2D">
        <w:rPr>
          <w:rFonts w:ascii="Times New Roman" w:hAnsi="Times New Roman" w:cs="Times New Roman"/>
          <w:b/>
        </w:rPr>
        <w:t xml:space="preserve">. </w:t>
      </w:r>
      <w:r w:rsidR="008D1C33" w:rsidRPr="00FA3D2D">
        <w:rPr>
          <w:rFonts w:ascii="Times New Roman" w:hAnsi="Times New Roman" w:cs="Times New Roman"/>
          <w:b/>
        </w:rPr>
        <w:t xml:space="preserve">Çalışmaların performansının takibi ve raporlanması </w:t>
      </w:r>
      <w:r w:rsidR="00323113" w:rsidRPr="00FA3D2D">
        <w:rPr>
          <w:rFonts w:ascii="Times New Roman" w:hAnsi="Times New Roman" w:cs="Times New Roman"/>
          <w:bCs/>
        </w:rPr>
        <w:t xml:space="preserve">(max </w:t>
      </w:r>
      <w:r w:rsidR="004E515F" w:rsidRPr="00FA3D2D">
        <w:rPr>
          <w:rFonts w:ascii="Times New Roman" w:hAnsi="Times New Roman" w:cs="Times New Roman"/>
          <w:bCs/>
        </w:rPr>
        <w:t>2</w:t>
      </w:r>
      <w:r w:rsidR="00323113" w:rsidRPr="00FA3D2D">
        <w:rPr>
          <w:rFonts w:ascii="Times New Roman" w:hAnsi="Times New Roman" w:cs="Times New Roman"/>
          <w:bCs/>
        </w:rPr>
        <w:t xml:space="preserve">00 </w:t>
      </w:r>
      <w:r w:rsidR="008D1C33" w:rsidRPr="00FA3D2D">
        <w:rPr>
          <w:rFonts w:ascii="Times New Roman" w:hAnsi="Times New Roman" w:cs="Times New Roman"/>
          <w:bCs/>
        </w:rPr>
        <w:t>kelime</w:t>
      </w:r>
      <w:r w:rsidR="00323113" w:rsidRPr="00FA3D2D">
        <w:rPr>
          <w:rFonts w:ascii="Times New Roman" w:hAnsi="Times New Roman" w:cs="Times New Roman"/>
          <w:bCs/>
        </w:rPr>
        <w:t>)</w:t>
      </w:r>
    </w:p>
    <w:p w14:paraId="3AF416E6" w14:textId="77777777" w:rsidR="000C7139" w:rsidRPr="00FA3D2D" w:rsidRDefault="000C7139" w:rsidP="00881650">
      <w:pPr>
        <w:jc w:val="both"/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:rsidRPr="00FA3D2D" w14:paraId="195F8C52" w14:textId="77777777" w:rsidTr="00FB722C">
        <w:tc>
          <w:tcPr>
            <w:tcW w:w="9016" w:type="dxa"/>
          </w:tcPr>
          <w:p w14:paraId="1791E3E8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1B8D5622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35B3CDB9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6E22D64C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38D192CF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593FE43F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1E7617D1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58824A0C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</w:tbl>
    <w:p w14:paraId="2B149626" w14:textId="5133204F" w:rsidR="00C45B5A" w:rsidRPr="00FA3D2D" w:rsidRDefault="00C45B5A" w:rsidP="00C45B5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673D32FD" w14:textId="4AE381E3" w:rsidR="0069064F" w:rsidRPr="00FA3D2D" w:rsidRDefault="00451164" w:rsidP="0069064F">
      <w:pPr>
        <w:shd w:val="clear" w:color="auto" w:fill="70AD47" w:themeFill="accent6"/>
        <w:jc w:val="both"/>
        <w:rPr>
          <w:rFonts w:ascii="Times New Roman" w:hAnsi="Times New Roman" w:cs="Times New Roman"/>
          <w:b/>
        </w:rPr>
      </w:pPr>
      <w:r w:rsidRPr="00FA3D2D">
        <w:rPr>
          <w:rFonts w:ascii="Times New Roman" w:hAnsi="Times New Roman" w:cs="Times New Roman"/>
          <w:b/>
        </w:rPr>
        <w:t>10</w:t>
      </w:r>
      <w:r w:rsidR="0069064F" w:rsidRPr="00FA3D2D">
        <w:rPr>
          <w:rFonts w:ascii="Times New Roman" w:hAnsi="Times New Roman" w:cs="Times New Roman"/>
          <w:b/>
        </w:rPr>
        <w:t xml:space="preserve">. </w:t>
      </w:r>
      <w:r w:rsidR="008D1C33" w:rsidRPr="00FA3D2D">
        <w:rPr>
          <w:rFonts w:ascii="Times New Roman" w:hAnsi="Times New Roman" w:cs="Times New Roman"/>
          <w:b/>
        </w:rPr>
        <w:t xml:space="preserve">Uygulanan müdahalenin sürdürülmesi ve sürdürülebilirliğinin sağlanması  </w:t>
      </w:r>
      <w:r w:rsidR="0069064F" w:rsidRPr="00FA3D2D">
        <w:rPr>
          <w:rFonts w:ascii="Times New Roman" w:hAnsi="Times New Roman" w:cs="Times New Roman"/>
          <w:bCs/>
        </w:rPr>
        <w:t xml:space="preserve">(max 300 </w:t>
      </w:r>
      <w:r w:rsidR="008D1C33" w:rsidRPr="00FA3D2D">
        <w:rPr>
          <w:rFonts w:ascii="Times New Roman" w:hAnsi="Times New Roman" w:cs="Times New Roman"/>
          <w:bCs/>
        </w:rPr>
        <w:t>kelime</w:t>
      </w:r>
      <w:r w:rsidR="0069064F" w:rsidRPr="00FA3D2D">
        <w:rPr>
          <w:rFonts w:ascii="Times New Roman" w:hAnsi="Times New Roman" w:cs="Times New Roman"/>
          <w:bCs/>
        </w:rPr>
        <w:t>)</w:t>
      </w:r>
    </w:p>
    <w:p w14:paraId="18968762" w14:textId="77777777" w:rsidR="000C7139" w:rsidRPr="00FA3D2D" w:rsidRDefault="000C7139" w:rsidP="00881650">
      <w:pPr>
        <w:jc w:val="both"/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:rsidRPr="00FA3D2D" w14:paraId="2A76F3F2" w14:textId="77777777" w:rsidTr="00FB722C">
        <w:tc>
          <w:tcPr>
            <w:tcW w:w="9016" w:type="dxa"/>
          </w:tcPr>
          <w:p w14:paraId="3B5A7A73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595CFDC8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6D2674F2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7D353373" w14:textId="77777777" w:rsidR="001C05C0" w:rsidRPr="00FA3D2D" w:rsidRDefault="001C05C0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6E62BE8A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6B518E7B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454B4ECA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123E06D3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24810EC9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50B0D20C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</w:tbl>
    <w:p w14:paraId="4FD0FF01" w14:textId="0D52D1C6" w:rsidR="00C45B5A" w:rsidRPr="00FA3D2D" w:rsidRDefault="00C45B5A" w:rsidP="00C45B5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174974D2" w14:textId="59C6EB55" w:rsidR="002916EB" w:rsidRPr="00FA3D2D" w:rsidRDefault="008063E1" w:rsidP="00881650">
      <w:pPr>
        <w:shd w:val="clear" w:color="auto" w:fill="70AD47" w:themeFill="accent6"/>
        <w:jc w:val="both"/>
        <w:rPr>
          <w:rFonts w:ascii="Times New Roman" w:hAnsi="Times New Roman" w:cs="Times New Roman"/>
          <w:b/>
          <w:sz w:val="22"/>
          <w:szCs w:val="22"/>
        </w:rPr>
      </w:pPr>
      <w:r w:rsidRPr="00FA3D2D">
        <w:rPr>
          <w:rFonts w:ascii="Times New Roman" w:hAnsi="Times New Roman" w:cs="Times New Roman"/>
          <w:b/>
        </w:rPr>
        <w:t>1</w:t>
      </w:r>
      <w:r w:rsidR="00451164" w:rsidRPr="00FA3D2D">
        <w:rPr>
          <w:rFonts w:ascii="Times New Roman" w:hAnsi="Times New Roman" w:cs="Times New Roman"/>
          <w:b/>
        </w:rPr>
        <w:t>1</w:t>
      </w:r>
      <w:r w:rsidR="00881650" w:rsidRPr="00FA3D2D">
        <w:rPr>
          <w:rFonts w:ascii="Times New Roman" w:hAnsi="Times New Roman" w:cs="Times New Roman"/>
          <w:b/>
        </w:rPr>
        <w:t xml:space="preserve">. </w:t>
      </w:r>
      <w:r w:rsidR="008D1C33" w:rsidRPr="00FA3D2D">
        <w:rPr>
          <w:rFonts w:ascii="Times New Roman" w:hAnsi="Times New Roman" w:cs="Times New Roman"/>
          <w:b/>
        </w:rPr>
        <w:t xml:space="preserve">Proje görünürlüğü / tanıtımı </w:t>
      </w:r>
      <w:r w:rsidR="00323113" w:rsidRPr="00FA3D2D">
        <w:rPr>
          <w:rFonts w:ascii="Times New Roman" w:hAnsi="Times New Roman" w:cs="Times New Roman"/>
          <w:bCs/>
        </w:rPr>
        <w:t xml:space="preserve">(max </w:t>
      </w:r>
      <w:r w:rsidR="004E515F" w:rsidRPr="00FA3D2D">
        <w:rPr>
          <w:rFonts w:ascii="Times New Roman" w:hAnsi="Times New Roman" w:cs="Times New Roman"/>
          <w:bCs/>
        </w:rPr>
        <w:t>2</w:t>
      </w:r>
      <w:r w:rsidR="00323113" w:rsidRPr="00FA3D2D">
        <w:rPr>
          <w:rFonts w:ascii="Times New Roman" w:hAnsi="Times New Roman" w:cs="Times New Roman"/>
          <w:bCs/>
        </w:rPr>
        <w:t xml:space="preserve">00 </w:t>
      </w:r>
      <w:r w:rsidR="008D1C33" w:rsidRPr="00FA3D2D">
        <w:rPr>
          <w:rFonts w:ascii="Times New Roman" w:hAnsi="Times New Roman" w:cs="Times New Roman"/>
          <w:bCs/>
        </w:rPr>
        <w:t>kelime</w:t>
      </w:r>
      <w:r w:rsidR="00323113" w:rsidRPr="00FA3D2D">
        <w:rPr>
          <w:rFonts w:ascii="Times New Roman" w:hAnsi="Times New Roman" w:cs="Times New Roman"/>
          <w:bCs/>
        </w:rPr>
        <w:t>)</w:t>
      </w:r>
    </w:p>
    <w:p w14:paraId="5762ED48" w14:textId="14FAD1B6" w:rsidR="00E2745D" w:rsidRPr="00FA3D2D" w:rsidRDefault="008D1C33" w:rsidP="008D1C33">
      <w:pPr>
        <w:tabs>
          <w:tab w:val="left" w:pos="1780"/>
        </w:tabs>
        <w:jc w:val="both"/>
        <w:rPr>
          <w:rFonts w:ascii="Times New Roman" w:hAnsi="Times New Roman" w:cs="Times New Roman"/>
          <w:sz w:val="22"/>
          <w:szCs w:val="22"/>
        </w:rPr>
      </w:pPr>
      <w:r w:rsidRPr="00FA3D2D">
        <w:rPr>
          <w:rFonts w:ascii="Times New Roman" w:hAnsi="Times New Roman" w:cs="Times New Roman"/>
          <w:sz w:val="22"/>
          <w:szCs w:val="22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:rsidRPr="00FA3D2D" w14:paraId="700078F0" w14:textId="77777777" w:rsidTr="00FB722C">
        <w:tc>
          <w:tcPr>
            <w:tcW w:w="9016" w:type="dxa"/>
          </w:tcPr>
          <w:p w14:paraId="10385014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47303AEC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6B2CAACD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4FA0CB16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04BDBB88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2E68BB56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0D28EEA6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14:paraId="6B351F59" w14:textId="77777777" w:rsidR="00FB722C" w:rsidRPr="00FA3D2D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</w:tbl>
    <w:p w14:paraId="1FD3A2FB" w14:textId="3DE9D9D9" w:rsidR="00C45B5A" w:rsidRPr="00FA3D2D" w:rsidRDefault="00C45B5A" w:rsidP="00C45B5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25BA1FC8" w14:textId="441DAE28" w:rsidR="00323113" w:rsidRPr="00FA3D2D" w:rsidRDefault="00323113" w:rsidP="00323113">
      <w:pPr>
        <w:shd w:val="clear" w:color="auto" w:fill="70AD47" w:themeFill="accent6"/>
        <w:jc w:val="both"/>
        <w:rPr>
          <w:rFonts w:ascii="Times New Roman" w:hAnsi="Times New Roman" w:cs="Times New Roman"/>
          <w:b/>
          <w:sz w:val="22"/>
          <w:szCs w:val="22"/>
        </w:rPr>
      </w:pPr>
      <w:r w:rsidRPr="00FA3D2D">
        <w:rPr>
          <w:rFonts w:ascii="Times New Roman" w:hAnsi="Times New Roman" w:cs="Times New Roman"/>
          <w:b/>
        </w:rPr>
        <w:lastRenderedPageBreak/>
        <w:t>1</w:t>
      </w:r>
      <w:r w:rsidR="00451164" w:rsidRPr="00FA3D2D">
        <w:rPr>
          <w:rFonts w:ascii="Times New Roman" w:hAnsi="Times New Roman" w:cs="Times New Roman"/>
          <w:b/>
        </w:rPr>
        <w:t>2</w:t>
      </w:r>
      <w:r w:rsidRPr="00FA3D2D">
        <w:rPr>
          <w:rFonts w:ascii="Times New Roman" w:hAnsi="Times New Roman" w:cs="Times New Roman"/>
          <w:b/>
        </w:rPr>
        <w:t xml:space="preserve">. </w:t>
      </w:r>
      <w:r w:rsidR="008D1C33" w:rsidRPr="00FA3D2D">
        <w:rPr>
          <w:rFonts w:ascii="Times New Roman" w:hAnsi="Times New Roman" w:cs="Times New Roman"/>
          <w:b/>
        </w:rPr>
        <w:t>Ekler</w:t>
      </w:r>
      <w:r w:rsidRPr="00FA3D2D">
        <w:rPr>
          <w:rFonts w:ascii="Times New Roman" w:hAnsi="Times New Roman" w:cs="Times New Roman"/>
          <w:b/>
        </w:rPr>
        <w:t xml:space="preserve"> (</w:t>
      </w:r>
      <w:r w:rsidR="008D1C33" w:rsidRPr="00FA3D2D">
        <w:rPr>
          <w:rFonts w:ascii="Times New Roman" w:hAnsi="Times New Roman" w:cs="Times New Roman"/>
          <w:b/>
        </w:rPr>
        <w:t>şemalar, şekiller, tasarımlar</w:t>
      </w:r>
      <w:r w:rsidRPr="00FA3D2D">
        <w:rPr>
          <w:rFonts w:ascii="Times New Roman" w:hAnsi="Times New Roman" w:cs="Times New Roman"/>
          <w:b/>
        </w:rPr>
        <w:t xml:space="preserve">) </w:t>
      </w:r>
    </w:p>
    <w:p w14:paraId="6210487F" w14:textId="77777777" w:rsidR="00323113" w:rsidRPr="00FA3D2D" w:rsidRDefault="00323113" w:rsidP="00881650">
      <w:pPr>
        <w:jc w:val="both"/>
        <w:rPr>
          <w:rFonts w:ascii="Times New Roman" w:hAnsi="Times New Roman" w:cs="Times New Roman"/>
          <w:sz w:val="22"/>
          <w:szCs w:val="22"/>
        </w:rPr>
      </w:pPr>
    </w:p>
    <w:p w14:paraId="152033F4" w14:textId="11D8F551" w:rsidR="00C45B5A" w:rsidRPr="00FA3D2D" w:rsidRDefault="00C45B5A" w:rsidP="00C45B5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0E99A3A8" w14:textId="77777777" w:rsidR="00B362BF" w:rsidRPr="00FA3D2D" w:rsidRDefault="00B362BF" w:rsidP="00B362BF">
      <w:pPr>
        <w:rPr>
          <w:rFonts w:ascii="Times New Roman" w:hAnsi="Times New Roman" w:cs="Times New Roman"/>
          <w:sz w:val="22"/>
          <w:szCs w:val="22"/>
        </w:rPr>
      </w:pPr>
    </w:p>
    <w:p w14:paraId="17BCB78E" w14:textId="77777777" w:rsidR="00451164" w:rsidRPr="00FA3D2D" w:rsidRDefault="00451164" w:rsidP="00B362BF">
      <w:pPr>
        <w:rPr>
          <w:rFonts w:ascii="Times New Roman" w:hAnsi="Times New Roman" w:cs="Times New Roman"/>
          <w:sz w:val="22"/>
          <w:szCs w:val="22"/>
        </w:rPr>
      </w:pPr>
      <w:bookmarkStart w:id="0" w:name="_GoBack"/>
      <w:bookmarkEnd w:id="0"/>
    </w:p>
    <w:p w14:paraId="03CFF462" w14:textId="77777777" w:rsidR="00451164" w:rsidRPr="00FA3D2D" w:rsidRDefault="00451164" w:rsidP="00B362BF">
      <w:pPr>
        <w:rPr>
          <w:rFonts w:ascii="Times New Roman" w:hAnsi="Times New Roman" w:cs="Times New Roman"/>
          <w:sz w:val="22"/>
          <w:szCs w:val="22"/>
        </w:rPr>
      </w:pPr>
    </w:p>
    <w:sectPr w:rsidR="00451164" w:rsidRPr="00FA3D2D" w:rsidSect="00E2745D">
      <w:headerReference w:type="default" r:id="rId9"/>
      <w:footerReference w:type="default" r:id="rId10"/>
      <w:headerReference w:type="first" r:id="rId11"/>
      <w:pgSz w:w="11906" w:h="16838" w:code="9"/>
      <w:pgMar w:top="1440" w:right="1440" w:bottom="1440" w:left="1440" w:header="45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349966" w14:textId="77777777" w:rsidR="007D4137" w:rsidRDefault="007D4137" w:rsidP="00DD2157">
      <w:r>
        <w:separator/>
      </w:r>
    </w:p>
  </w:endnote>
  <w:endnote w:type="continuationSeparator" w:id="0">
    <w:p w14:paraId="4BDC851B" w14:textId="77777777" w:rsidR="007D4137" w:rsidRDefault="007D4137" w:rsidP="00DD21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581827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5BD1DD" w14:textId="0BFDC7B1" w:rsidR="00DD2157" w:rsidRDefault="008D195E" w:rsidP="00DA6AEB">
        <w:pPr>
          <w:pStyle w:val="Footer"/>
          <w:jc w:val="center"/>
        </w:pPr>
        <w:r>
          <w:fldChar w:fldCharType="begin"/>
        </w:r>
        <w:r w:rsidR="00DD2157">
          <w:instrText xml:space="preserve"> PAGE   \* MERGEFORMAT </w:instrText>
        </w:r>
        <w:r>
          <w:fldChar w:fldCharType="separate"/>
        </w:r>
        <w:r w:rsidR="00FA3D2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E8E08C" w14:textId="77777777" w:rsidR="007D4137" w:rsidRDefault="007D4137" w:rsidP="00DD2157">
      <w:r>
        <w:separator/>
      </w:r>
    </w:p>
  </w:footnote>
  <w:footnote w:type="continuationSeparator" w:id="0">
    <w:p w14:paraId="247E329A" w14:textId="77777777" w:rsidR="007D4137" w:rsidRDefault="007D4137" w:rsidP="00DD215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A7660B" w14:textId="77777777" w:rsidR="003C332B" w:rsidRDefault="003C332B" w:rsidP="008D1CF1">
    <w:pPr>
      <w:pStyle w:val="Header"/>
      <w:tabs>
        <w:tab w:val="right" w:pos="9214"/>
      </w:tabs>
      <w:ind w:hanging="567"/>
      <w:jc w:val="center"/>
      <w:rPr>
        <w:sz w:val="18"/>
        <w:szCs w:val="18"/>
      </w:rPr>
    </w:pPr>
  </w:p>
  <w:p w14:paraId="3C0264DA" w14:textId="77777777" w:rsidR="003C332B" w:rsidRDefault="003C332B" w:rsidP="00971D48">
    <w:pPr>
      <w:pStyle w:val="Header"/>
      <w:tabs>
        <w:tab w:val="clear" w:pos="4680"/>
        <w:tab w:val="left" w:pos="3510"/>
        <w:tab w:val="center" w:pos="8640"/>
      </w:tabs>
    </w:pPr>
    <w:r>
      <w:tab/>
    </w:r>
    <w:r w:rsidR="00971D48"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C36B5D" w14:textId="77777777" w:rsidR="00881650" w:rsidRDefault="00881650" w:rsidP="00881650">
    <w:pPr>
      <w:pStyle w:val="Header"/>
    </w:pPr>
    <w:r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65B71B3D" wp14:editId="3C9CE9D9">
          <wp:simplePos x="0" y="0"/>
          <wp:positionH relativeFrom="margin">
            <wp:align>right</wp:align>
          </wp:positionH>
          <wp:positionV relativeFrom="paragraph">
            <wp:posOffset>186267</wp:posOffset>
          </wp:positionV>
          <wp:extent cx="1625600" cy="263525"/>
          <wp:effectExtent l="0" t="0" r="0" b="3175"/>
          <wp:wrapSquare wrapText="bothSides"/>
          <wp:docPr id="2" name="Picture 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con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070" r="3868" b="16785"/>
                  <a:stretch/>
                </pic:blipFill>
                <pic:spPr bwMode="auto">
                  <a:xfrm>
                    <a:off x="0" y="0"/>
                    <a:ext cx="1625600" cy="2635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6AC3F8E1" wp14:editId="7B2FC1C7">
          <wp:simplePos x="0" y="0"/>
          <wp:positionH relativeFrom="margin">
            <wp:align>left</wp:align>
          </wp:positionH>
          <wp:positionV relativeFrom="paragraph">
            <wp:posOffset>186267</wp:posOffset>
          </wp:positionV>
          <wp:extent cx="1661160" cy="261620"/>
          <wp:effectExtent l="0" t="0" r="0" b="508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61160" cy="261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              </w:t>
    </w:r>
    <w:r>
      <w:rPr>
        <w:b/>
        <w:noProof/>
        <w:color w:val="C00000"/>
        <w:sz w:val="28"/>
        <w:lang w:val="en-US"/>
      </w:rPr>
      <w:drawing>
        <wp:inline distT="0" distB="0" distL="0" distR="0" wp14:anchorId="7229DAAA" wp14:editId="4AB690D6">
          <wp:extent cx="743585" cy="793115"/>
          <wp:effectExtent l="0" t="0" r="0" b="6985"/>
          <wp:docPr id="230721528" name="Picture 230721528" descr="A picture containing 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diagram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3585" cy="7931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  <w:p w14:paraId="56D5764C" w14:textId="281FF638" w:rsidR="002916EB" w:rsidRPr="00881650" w:rsidRDefault="002916EB" w:rsidP="00881650">
    <w:pPr>
      <w:pStyle w:val="Header"/>
      <w:jc w:val="center"/>
      <w:rPr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7838B2"/>
    <w:multiLevelType w:val="multilevel"/>
    <w:tmpl w:val="0550230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B9F0BAD"/>
    <w:multiLevelType w:val="multilevel"/>
    <w:tmpl w:val="43601A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>
    <w:nsid w:val="0EE77086"/>
    <w:multiLevelType w:val="hybridMultilevel"/>
    <w:tmpl w:val="3444A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00220C"/>
    <w:multiLevelType w:val="hybridMultilevel"/>
    <w:tmpl w:val="A7B66F62"/>
    <w:lvl w:ilvl="0" w:tplc="8C4A56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E295E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9F818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D3840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22C1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470BA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54CC2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FD01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CD2BC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16C119F2"/>
    <w:multiLevelType w:val="hybridMultilevel"/>
    <w:tmpl w:val="211234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5BF479C"/>
    <w:multiLevelType w:val="hybridMultilevel"/>
    <w:tmpl w:val="3C701D3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94A4997"/>
    <w:multiLevelType w:val="multilevel"/>
    <w:tmpl w:val="FA9AB0B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>
    <w:nsid w:val="2CFB6371"/>
    <w:multiLevelType w:val="hybridMultilevel"/>
    <w:tmpl w:val="72C216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3B7C552F"/>
    <w:multiLevelType w:val="hybridMultilevel"/>
    <w:tmpl w:val="1F0669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66D0FAC"/>
    <w:multiLevelType w:val="hybridMultilevel"/>
    <w:tmpl w:val="C0D40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F857A2"/>
    <w:multiLevelType w:val="hybridMultilevel"/>
    <w:tmpl w:val="1A3851FE"/>
    <w:lvl w:ilvl="0" w:tplc="61E29A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8147C5B"/>
    <w:multiLevelType w:val="hybridMultilevel"/>
    <w:tmpl w:val="444811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8C90BED"/>
    <w:multiLevelType w:val="hybridMultilevel"/>
    <w:tmpl w:val="71786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4120D78"/>
    <w:multiLevelType w:val="hybridMultilevel"/>
    <w:tmpl w:val="A9FEF5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58700189"/>
    <w:multiLevelType w:val="multilevel"/>
    <w:tmpl w:val="D7B27806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>
    <w:nsid w:val="5D2B0B37"/>
    <w:multiLevelType w:val="multilevel"/>
    <w:tmpl w:val="C4D80FB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6">
    <w:nsid w:val="6CE25C73"/>
    <w:multiLevelType w:val="hybridMultilevel"/>
    <w:tmpl w:val="B1CEBC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4DB5262"/>
    <w:multiLevelType w:val="hybridMultilevel"/>
    <w:tmpl w:val="D95C341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7886CF2"/>
    <w:multiLevelType w:val="multilevel"/>
    <w:tmpl w:val="4FDABD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9">
    <w:nsid w:val="7E4147B3"/>
    <w:multiLevelType w:val="hybridMultilevel"/>
    <w:tmpl w:val="E1E492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0"/>
  </w:num>
  <w:num w:numId="3">
    <w:abstractNumId w:val="10"/>
  </w:num>
  <w:num w:numId="4">
    <w:abstractNumId w:val="13"/>
  </w:num>
  <w:num w:numId="5">
    <w:abstractNumId w:val="7"/>
  </w:num>
  <w:num w:numId="6">
    <w:abstractNumId w:val="17"/>
  </w:num>
  <w:num w:numId="7">
    <w:abstractNumId w:val="2"/>
  </w:num>
  <w:num w:numId="8">
    <w:abstractNumId w:val="9"/>
  </w:num>
  <w:num w:numId="9">
    <w:abstractNumId w:val="14"/>
  </w:num>
  <w:num w:numId="10">
    <w:abstractNumId w:val="18"/>
  </w:num>
  <w:num w:numId="11">
    <w:abstractNumId w:val="1"/>
  </w:num>
  <w:num w:numId="12">
    <w:abstractNumId w:val="15"/>
  </w:num>
  <w:num w:numId="13">
    <w:abstractNumId w:val="3"/>
  </w:num>
  <w:num w:numId="14">
    <w:abstractNumId w:val="11"/>
  </w:num>
  <w:num w:numId="15">
    <w:abstractNumId w:val="6"/>
  </w:num>
  <w:num w:numId="16">
    <w:abstractNumId w:val="12"/>
  </w:num>
  <w:num w:numId="17">
    <w:abstractNumId w:val="16"/>
  </w:num>
  <w:num w:numId="18">
    <w:abstractNumId w:val="4"/>
  </w:num>
  <w:num w:numId="19">
    <w:abstractNumId w:val="8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tDAxsLAwNDG2tDBW0lEKTi0uzszPAykwrAUAEFWTlywAAAA="/>
  </w:docVars>
  <w:rsids>
    <w:rsidRoot w:val="00F11B1F"/>
    <w:rsid w:val="00010478"/>
    <w:rsid w:val="00010C56"/>
    <w:rsid w:val="000230D1"/>
    <w:rsid w:val="00031027"/>
    <w:rsid w:val="00050493"/>
    <w:rsid w:val="00066FBE"/>
    <w:rsid w:val="00071EFB"/>
    <w:rsid w:val="00074BD2"/>
    <w:rsid w:val="00076F87"/>
    <w:rsid w:val="00081E25"/>
    <w:rsid w:val="00082BA0"/>
    <w:rsid w:val="000A2285"/>
    <w:rsid w:val="000B68FA"/>
    <w:rsid w:val="000C1082"/>
    <w:rsid w:val="000C2510"/>
    <w:rsid w:val="000C6D7C"/>
    <w:rsid w:val="000C7139"/>
    <w:rsid w:val="000E38F1"/>
    <w:rsid w:val="000F013C"/>
    <w:rsid w:val="000F77C6"/>
    <w:rsid w:val="00106923"/>
    <w:rsid w:val="00110546"/>
    <w:rsid w:val="00113B97"/>
    <w:rsid w:val="00114647"/>
    <w:rsid w:val="0012087B"/>
    <w:rsid w:val="00167722"/>
    <w:rsid w:val="00167BA6"/>
    <w:rsid w:val="00174DEE"/>
    <w:rsid w:val="001858CA"/>
    <w:rsid w:val="00187B81"/>
    <w:rsid w:val="001B1F8A"/>
    <w:rsid w:val="001B5326"/>
    <w:rsid w:val="001C05C0"/>
    <w:rsid w:val="001C5FCE"/>
    <w:rsid w:val="001E1AD7"/>
    <w:rsid w:val="001E1BF6"/>
    <w:rsid w:val="001E3302"/>
    <w:rsid w:val="001F5AC2"/>
    <w:rsid w:val="001F6118"/>
    <w:rsid w:val="001F6F5C"/>
    <w:rsid w:val="002151CC"/>
    <w:rsid w:val="0022303E"/>
    <w:rsid w:val="00226172"/>
    <w:rsid w:val="002271EF"/>
    <w:rsid w:val="00237688"/>
    <w:rsid w:val="002454B0"/>
    <w:rsid w:val="00251D34"/>
    <w:rsid w:val="00254DA6"/>
    <w:rsid w:val="00265785"/>
    <w:rsid w:val="00267CCA"/>
    <w:rsid w:val="0027048C"/>
    <w:rsid w:val="00276C65"/>
    <w:rsid w:val="00283465"/>
    <w:rsid w:val="002916EB"/>
    <w:rsid w:val="00293239"/>
    <w:rsid w:val="00296877"/>
    <w:rsid w:val="002A3C8A"/>
    <w:rsid w:val="002A4A9D"/>
    <w:rsid w:val="002A70C9"/>
    <w:rsid w:val="002B1FCD"/>
    <w:rsid w:val="002B2F9E"/>
    <w:rsid w:val="002B3EDF"/>
    <w:rsid w:val="002B7E07"/>
    <w:rsid w:val="002D0A68"/>
    <w:rsid w:val="002E1E51"/>
    <w:rsid w:val="00300E99"/>
    <w:rsid w:val="003062A0"/>
    <w:rsid w:val="00311CCC"/>
    <w:rsid w:val="00315B61"/>
    <w:rsid w:val="003174C7"/>
    <w:rsid w:val="00322A43"/>
    <w:rsid w:val="00323113"/>
    <w:rsid w:val="00326709"/>
    <w:rsid w:val="00336197"/>
    <w:rsid w:val="003414EE"/>
    <w:rsid w:val="00343263"/>
    <w:rsid w:val="003639B9"/>
    <w:rsid w:val="003735AA"/>
    <w:rsid w:val="00375C47"/>
    <w:rsid w:val="00380B84"/>
    <w:rsid w:val="003A240F"/>
    <w:rsid w:val="003B04F4"/>
    <w:rsid w:val="003B0C5E"/>
    <w:rsid w:val="003B1CB4"/>
    <w:rsid w:val="003C1904"/>
    <w:rsid w:val="003C332B"/>
    <w:rsid w:val="003C44E5"/>
    <w:rsid w:val="003D5393"/>
    <w:rsid w:val="003E5493"/>
    <w:rsid w:val="003F57BD"/>
    <w:rsid w:val="003F618E"/>
    <w:rsid w:val="003F73A7"/>
    <w:rsid w:val="00407501"/>
    <w:rsid w:val="00425A58"/>
    <w:rsid w:val="0043115D"/>
    <w:rsid w:val="0044157A"/>
    <w:rsid w:val="00442874"/>
    <w:rsid w:val="004505C8"/>
    <w:rsid w:val="00450A5E"/>
    <w:rsid w:val="00451164"/>
    <w:rsid w:val="004672AD"/>
    <w:rsid w:val="00467EB8"/>
    <w:rsid w:val="004774D9"/>
    <w:rsid w:val="00481B39"/>
    <w:rsid w:val="00484315"/>
    <w:rsid w:val="004851C3"/>
    <w:rsid w:val="00492DF9"/>
    <w:rsid w:val="004A1978"/>
    <w:rsid w:val="004B3A75"/>
    <w:rsid w:val="004B6F91"/>
    <w:rsid w:val="004D1352"/>
    <w:rsid w:val="004D464B"/>
    <w:rsid w:val="004E1549"/>
    <w:rsid w:val="004E515F"/>
    <w:rsid w:val="004E5CDC"/>
    <w:rsid w:val="004F1512"/>
    <w:rsid w:val="00503628"/>
    <w:rsid w:val="00510973"/>
    <w:rsid w:val="005145D6"/>
    <w:rsid w:val="005152CC"/>
    <w:rsid w:val="0052003D"/>
    <w:rsid w:val="005210AA"/>
    <w:rsid w:val="005372F4"/>
    <w:rsid w:val="00537BA8"/>
    <w:rsid w:val="005460A1"/>
    <w:rsid w:val="00547447"/>
    <w:rsid w:val="00547F5A"/>
    <w:rsid w:val="00554C63"/>
    <w:rsid w:val="005612DB"/>
    <w:rsid w:val="00561997"/>
    <w:rsid w:val="00567000"/>
    <w:rsid w:val="0057427C"/>
    <w:rsid w:val="00577985"/>
    <w:rsid w:val="00580918"/>
    <w:rsid w:val="00582C9A"/>
    <w:rsid w:val="00582F97"/>
    <w:rsid w:val="00586DE2"/>
    <w:rsid w:val="0059476C"/>
    <w:rsid w:val="00595DBA"/>
    <w:rsid w:val="0059642E"/>
    <w:rsid w:val="005A1880"/>
    <w:rsid w:val="005A1CA9"/>
    <w:rsid w:val="005C3C6C"/>
    <w:rsid w:val="005C664E"/>
    <w:rsid w:val="005C701B"/>
    <w:rsid w:val="005D3E72"/>
    <w:rsid w:val="005D6D9D"/>
    <w:rsid w:val="005E46F2"/>
    <w:rsid w:val="00606635"/>
    <w:rsid w:val="006139F2"/>
    <w:rsid w:val="00620CE0"/>
    <w:rsid w:val="006219AE"/>
    <w:rsid w:val="00627C92"/>
    <w:rsid w:val="0064258C"/>
    <w:rsid w:val="00663F6B"/>
    <w:rsid w:val="00673C01"/>
    <w:rsid w:val="00674550"/>
    <w:rsid w:val="00675111"/>
    <w:rsid w:val="00682B98"/>
    <w:rsid w:val="00686208"/>
    <w:rsid w:val="0069064F"/>
    <w:rsid w:val="006A1A5D"/>
    <w:rsid w:val="006A2443"/>
    <w:rsid w:val="006A29A3"/>
    <w:rsid w:val="006C37D4"/>
    <w:rsid w:val="006C4D66"/>
    <w:rsid w:val="006C67E1"/>
    <w:rsid w:val="006D031A"/>
    <w:rsid w:val="006D2EB8"/>
    <w:rsid w:val="006D43A6"/>
    <w:rsid w:val="006E5D0B"/>
    <w:rsid w:val="006E5E98"/>
    <w:rsid w:val="006E6F52"/>
    <w:rsid w:val="007232C9"/>
    <w:rsid w:val="00724987"/>
    <w:rsid w:val="00727A11"/>
    <w:rsid w:val="00735DBD"/>
    <w:rsid w:val="007475C9"/>
    <w:rsid w:val="00762EA2"/>
    <w:rsid w:val="00763FC4"/>
    <w:rsid w:val="00766F09"/>
    <w:rsid w:val="0078681C"/>
    <w:rsid w:val="00793E88"/>
    <w:rsid w:val="007A4141"/>
    <w:rsid w:val="007A4A85"/>
    <w:rsid w:val="007A763A"/>
    <w:rsid w:val="007B17AB"/>
    <w:rsid w:val="007C2334"/>
    <w:rsid w:val="007C5FC2"/>
    <w:rsid w:val="007D4137"/>
    <w:rsid w:val="007E346E"/>
    <w:rsid w:val="007F0F20"/>
    <w:rsid w:val="007F685E"/>
    <w:rsid w:val="008063E1"/>
    <w:rsid w:val="00810247"/>
    <w:rsid w:val="00821E65"/>
    <w:rsid w:val="00825427"/>
    <w:rsid w:val="0084331F"/>
    <w:rsid w:val="00846DDD"/>
    <w:rsid w:val="00851094"/>
    <w:rsid w:val="00857099"/>
    <w:rsid w:val="00857215"/>
    <w:rsid w:val="00871795"/>
    <w:rsid w:val="0087726B"/>
    <w:rsid w:val="00881650"/>
    <w:rsid w:val="008824D1"/>
    <w:rsid w:val="008850AF"/>
    <w:rsid w:val="00894611"/>
    <w:rsid w:val="00897DA7"/>
    <w:rsid w:val="008A0579"/>
    <w:rsid w:val="008A0C0C"/>
    <w:rsid w:val="008B4C4E"/>
    <w:rsid w:val="008B7B8D"/>
    <w:rsid w:val="008C25D3"/>
    <w:rsid w:val="008C44DE"/>
    <w:rsid w:val="008D195E"/>
    <w:rsid w:val="008D1C33"/>
    <w:rsid w:val="008D1CF1"/>
    <w:rsid w:val="008D29D7"/>
    <w:rsid w:val="008F7A0E"/>
    <w:rsid w:val="00905E9B"/>
    <w:rsid w:val="00906B11"/>
    <w:rsid w:val="009217D9"/>
    <w:rsid w:val="0093797E"/>
    <w:rsid w:val="00941D8B"/>
    <w:rsid w:val="009425DD"/>
    <w:rsid w:val="0095473B"/>
    <w:rsid w:val="0095674E"/>
    <w:rsid w:val="00962D44"/>
    <w:rsid w:val="00963052"/>
    <w:rsid w:val="00971D48"/>
    <w:rsid w:val="0098075B"/>
    <w:rsid w:val="009911C1"/>
    <w:rsid w:val="009931EC"/>
    <w:rsid w:val="009A6B11"/>
    <w:rsid w:val="009B49E0"/>
    <w:rsid w:val="009C084B"/>
    <w:rsid w:val="009C5C06"/>
    <w:rsid w:val="009D0762"/>
    <w:rsid w:val="009E4F23"/>
    <w:rsid w:val="00A030EE"/>
    <w:rsid w:val="00A10060"/>
    <w:rsid w:val="00A11D2C"/>
    <w:rsid w:val="00A15315"/>
    <w:rsid w:val="00A21E33"/>
    <w:rsid w:val="00A253AA"/>
    <w:rsid w:val="00A352F9"/>
    <w:rsid w:val="00A4163E"/>
    <w:rsid w:val="00A54015"/>
    <w:rsid w:val="00A6208D"/>
    <w:rsid w:val="00A6528B"/>
    <w:rsid w:val="00A77B95"/>
    <w:rsid w:val="00A906FC"/>
    <w:rsid w:val="00A91312"/>
    <w:rsid w:val="00A95E1C"/>
    <w:rsid w:val="00AA1566"/>
    <w:rsid w:val="00AB5AEA"/>
    <w:rsid w:val="00AC15FE"/>
    <w:rsid w:val="00AD27FC"/>
    <w:rsid w:val="00AD3F2F"/>
    <w:rsid w:val="00AD59A5"/>
    <w:rsid w:val="00AE2620"/>
    <w:rsid w:val="00AE6ECE"/>
    <w:rsid w:val="00AF670B"/>
    <w:rsid w:val="00B1060D"/>
    <w:rsid w:val="00B24F97"/>
    <w:rsid w:val="00B27DEA"/>
    <w:rsid w:val="00B362BF"/>
    <w:rsid w:val="00B3640F"/>
    <w:rsid w:val="00B5615C"/>
    <w:rsid w:val="00B57801"/>
    <w:rsid w:val="00B62527"/>
    <w:rsid w:val="00B6379D"/>
    <w:rsid w:val="00B82682"/>
    <w:rsid w:val="00B9533A"/>
    <w:rsid w:val="00BA4E22"/>
    <w:rsid w:val="00BB3A21"/>
    <w:rsid w:val="00BC6D48"/>
    <w:rsid w:val="00BC74E3"/>
    <w:rsid w:val="00BD613A"/>
    <w:rsid w:val="00BD7B2C"/>
    <w:rsid w:val="00BE0661"/>
    <w:rsid w:val="00BE1093"/>
    <w:rsid w:val="00C019B7"/>
    <w:rsid w:val="00C03378"/>
    <w:rsid w:val="00C0455D"/>
    <w:rsid w:val="00C10AC6"/>
    <w:rsid w:val="00C26ED5"/>
    <w:rsid w:val="00C30DB9"/>
    <w:rsid w:val="00C40846"/>
    <w:rsid w:val="00C45B5A"/>
    <w:rsid w:val="00C62F2F"/>
    <w:rsid w:val="00C764E1"/>
    <w:rsid w:val="00C91D19"/>
    <w:rsid w:val="00C91DFE"/>
    <w:rsid w:val="00C97EC5"/>
    <w:rsid w:val="00CB6358"/>
    <w:rsid w:val="00CB790E"/>
    <w:rsid w:val="00CC0C07"/>
    <w:rsid w:val="00CC235E"/>
    <w:rsid w:val="00CC5DA6"/>
    <w:rsid w:val="00CD1DD1"/>
    <w:rsid w:val="00CD7EA7"/>
    <w:rsid w:val="00CE18CA"/>
    <w:rsid w:val="00CE2D30"/>
    <w:rsid w:val="00CF0D96"/>
    <w:rsid w:val="00D004CE"/>
    <w:rsid w:val="00D004FF"/>
    <w:rsid w:val="00D03827"/>
    <w:rsid w:val="00D1141A"/>
    <w:rsid w:val="00D1191F"/>
    <w:rsid w:val="00D11B8D"/>
    <w:rsid w:val="00D24713"/>
    <w:rsid w:val="00D33FA2"/>
    <w:rsid w:val="00D36E7A"/>
    <w:rsid w:val="00D41072"/>
    <w:rsid w:val="00D526A9"/>
    <w:rsid w:val="00D64AFB"/>
    <w:rsid w:val="00D80245"/>
    <w:rsid w:val="00D80996"/>
    <w:rsid w:val="00D81D13"/>
    <w:rsid w:val="00D825C1"/>
    <w:rsid w:val="00D840F7"/>
    <w:rsid w:val="00DA093D"/>
    <w:rsid w:val="00DA1368"/>
    <w:rsid w:val="00DA6AEB"/>
    <w:rsid w:val="00DB24D8"/>
    <w:rsid w:val="00DC03B6"/>
    <w:rsid w:val="00DD16CB"/>
    <w:rsid w:val="00DD2157"/>
    <w:rsid w:val="00DD34D2"/>
    <w:rsid w:val="00DD3E34"/>
    <w:rsid w:val="00DD4115"/>
    <w:rsid w:val="00DD4526"/>
    <w:rsid w:val="00DE79B9"/>
    <w:rsid w:val="00DF2F71"/>
    <w:rsid w:val="00DF3085"/>
    <w:rsid w:val="00E00498"/>
    <w:rsid w:val="00E0381D"/>
    <w:rsid w:val="00E117D8"/>
    <w:rsid w:val="00E17B13"/>
    <w:rsid w:val="00E20D40"/>
    <w:rsid w:val="00E21EE8"/>
    <w:rsid w:val="00E2743A"/>
    <w:rsid w:val="00E2745D"/>
    <w:rsid w:val="00E27D0C"/>
    <w:rsid w:val="00E371DD"/>
    <w:rsid w:val="00E45852"/>
    <w:rsid w:val="00E50382"/>
    <w:rsid w:val="00E5747C"/>
    <w:rsid w:val="00E60953"/>
    <w:rsid w:val="00E65D96"/>
    <w:rsid w:val="00E6755B"/>
    <w:rsid w:val="00E92250"/>
    <w:rsid w:val="00E936B9"/>
    <w:rsid w:val="00E952E6"/>
    <w:rsid w:val="00EA182D"/>
    <w:rsid w:val="00EA26E4"/>
    <w:rsid w:val="00EC6622"/>
    <w:rsid w:val="00ED342C"/>
    <w:rsid w:val="00EE1150"/>
    <w:rsid w:val="00EF74F9"/>
    <w:rsid w:val="00F02AEE"/>
    <w:rsid w:val="00F11B1F"/>
    <w:rsid w:val="00F130ED"/>
    <w:rsid w:val="00F16294"/>
    <w:rsid w:val="00F17DA2"/>
    <w:rsid w:val="00F21168"/>
    <w:rsid w:val="00F22F99"/>
    <w:rsid w:val="00F2600B"/>
    <w:rsid w:val="00F31289"/>
    <w:rsid w:val="00F4598B"/>
    <w:rsid w:val="00F512A2"/>
    <w:rsid w:val="00F51A9E"/>
    <w:rsid w:val="00F63A2E"/>
    <w:rsid w:val="00F80956"/>
    <w:rsid w:val="00FA3D2D"/>
    <w:rsid w:val="00FB722C"/>
    <w:rsid w:val="00FC7E06"/>
    <w:rsid w:val="00FE0337"/>
    <w:rsid w:val="00FE40B9"/>
    <w:rsid w:val="3A5908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E434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qFormat="1"/>
    <w:lsdException w:name="caption" w:uiPriority="35" w:qFormat="1"/>
    <w:lsdException w:name="footnote reference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1904"/>
    <w:pPr>
      <w:spacing w:after="0" w:line="240" w:lineRule="auto"/>
    </w:pPr>
    <w:rPr>
      <w:sz w:val="24"/>
      <w:szCs w:val="24"/>
      <w:lang w:val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973"/>
    <w:pPr>
      <w:keepNext/>
      <w:keepLines/>
      <w:spacing w:before="240"/>
      <w:outlineLvl w:val="0"/>
    </w:pPr>
    <w:rPr>
      <w:rFonts w:ascii="Calibri Light" w:eastAsia="Times New Roman" w:hAnsi="Calibri Light" w:cs="Times New Roman"/>
      <w:color w:val="2F549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1B1F"/>
    <w:pPr>
      <w:ind w:left="720"/>
      <w:contextualSpacing/>
    </w:pPr>
  </w:style>
  <w:style w:type="table" w:styleId="TableGrid">
    <w:name w:val="Table Grid"/>
    <w:basedOn w:val="TableNormal"/>
    <w:uiPriority w:val="39"/>
    <w:rsid w:val="00F11B1F"/>
    <w:pPr>
      <w:spacing w:after="0" w:line="240" w:lineRule="auto"/>
    </w:pPr>
    <w:rPr>
      <w:sz w:val="24"/>
      <w:szCs w:val="24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D21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2157"/>
    <w:rPr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D21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2157"/>
    <w:rPr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10973"/>
    <w:rPr>
      <w:rFonts w:ascii="Calibri Light" w:eastAsia="Times New Roman" w:hAnsi="Calibri Light" w:cs="Times New Roman"/>
      <w:color w:val="2F5496"/>
      <w:sz w:val="32"/>
      <w:szCs w:val="32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5D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D0B"/>
    <w:rPr>
      <w:rFonts w:ascii="Tahoma" w:hAnsi="Tahoma" w:cs="Tahoma"/>
      <w:sz w:val="16"/>
      <w:szCs w:val="16"/>
      <w:lang w:val="en-GB"/>
    </w:rPr>
  </w:style>
  <w:style w:type="character" w:styleId="FootnoteReference">
    <w:name w:val="footnote reference"/>
    <w:aliases w:val="BVI fnr,ftref,16 Point,Superscript 6 Point,Footnote Reference Number,nota pié di pagina,Footnote symbol,Footnote reference number,Times 10 Point,Exposant 3 Point,EN Footnote Reference,note TESI,Footnote Reference Char Char Char,4_G,fr"/>
    <w:basedOn w:val="DefaultParagraphFont"/>
    <w:link w:val="Char2"/>
    <w:qFormat/>
    <w:rsid w:val="00A91312"/>
    <w:rPr>
      <w:rFonts w:ascii="Times New Roman" w:hAnsi="Times New Roman"/>
      <w:sz w:val="27"/>
      <w:vertAlign w:val="superscript"/>
    </w:rPr>
  </w:style>
  <w:style w:type="paragraph" w:styleId="FootnoteText">
    <w:name w:val="footnote text"/>
    <w:aliases w:val="Footnote Text Char Char,Fußnote,Footnote,Footnote Text Char1 Char Char Char,Footnote Text Char Char Char Char Char,Footnote Text Char1 Char1 Char,BODY TEKST,Podrozdział,Footnote Text1,Footnote Text Blue,Char,fn,FOOTNOTES,single space,ADB"/>
    <w:basedOn w:val="Normal"/>
    <w:link w:val="FootnoteTextChar"/>
    <w:qFormat/>
    <w:rsid w:val="00A91312"/>
    <w:pPr>
      <w:widowControl w:val="0"/>
      <w:tabs>
        <w:tab w:val="left" w:pos="-720"/>
      </w:tabs>
      <w:suppressAutoHyphens/>
      <w:jc w:val="both"/>
    </w:pPr>
    <w:rPr>
      <w:rFonts w:ascii="Times New Roman" w:eastAsia="Times New Roman" w:hAnsi="Times New Roman" w:cs="Times New Roman"/>
      <w:snapToGrid w:val="0"/>
      <w:spacing w:val="-2"/>
      <w:sz w:val="20"/>
      <w:szCs w:val="20"/>
      <w:lang w:val="en-US"/>
    </w:rPr>
  </w:style>
  <w:style w:type="character" w:customStyle="1" w:styleId="FootnoteTextChar">
    <w:name w:val="Footnote Text Char"/>
    <w:aliases w:val="Footnote Text Char Char Char,Fußnote Char,Footnote Char,Footnote Text Char1 Char Char Char Char,Footnote Text Char Char Char Char Char Char,Footnote Text Char1 Char1 Char Char,BODY TEKST Char,Podrozdział Char,Footnote Text1 Char"/>
    <w:basedOn w:val="DefaultParagraphFont"/>
    <w:link w:val="FootnoteText"/>
    <w:rsid w:val="00A91312"/>
    <w:rPr>
      <w:rFonts w:ascii="Times New Roman" w:eastAsia="Times New Roman" w:hAnsi="Times New Roman" w:cs="Times New Roman"/>
      <w:snapToGrid w:val="0"/>
      <w:spacing w:val="-2"/>
      <w:sz w:val="20"/>
      <w:szCs w:val="20"/>
    </w:rPr>
  </w:style>
  <w:style w:type="paragraph" w:customStyle="1" w:styleId="Char2">
    <w:name w:val="Char2"/>
    <w:basedOn w:val="Normal"/>
    <w:link w:val="FootnoteReference"/>
    <w:rsid w:val="00A91312"/>
    <w:pPr>
      <w:spacing w:after="160" w:line="240" w:lineRule="exact"/>
    </w:pPr>
    <w:rPr>
      <w:rFonts w:ascii="Times New Roman" w:hAnsi="Times New Roman"/>
      <w:sz w:val="27"/>
      <w:szCs w:val="22"/>
      <w:vertAlign w:val="superscript"/>
      <w:lang w:val="en-US"/>
    </w:rPr>
  </w:style>
  <w:style w:type="character" w:customStyle="1" w:styleId="Style1">
    <w:name w:val="Style1"/>
    <w:basedOn w:val="DefaultParagraphFont"/>
    <w:uiPriority w:val="1"/>
    <w:rsid w:val="00A91312"/>
    <w:rPr>
      <w:rFonts w:ascii="Calibri" w:hAnsi="Calibri"/>
      <w:b/>
      <w:sz w:val="24"/>
    </w:rPr>
  </w:style>
  <w:style w:type="character" w:styleId="PlaceholderText">
    <w:name w:val="Placeholder Text"/>
    <w:basedOn w:val="DefaultParagraphFont"/>
    <w:uiPriority w:val="99"/>
    <w:semiHidden/>
    <w:rsid w:val="00A91312"/>
    <w:rPr>
      <w:color w:val="808080"/>
    </w:rPr>
  </w:style>
  <w:style w:type="paragraph" w:styleId="Revision">
    <w:name w:val="Revision"/>
    <w:hidden/>
    <w:uiPriority w:val="99"/>
    <w:semiHidden/>
    <w:rsid w:val="00174DEE"/>
    <w:pPr>
      <w:spacing w:after="0" w:line="240" w:lineRule="auto"/>
    </w:pPr>
    <w:rPr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C23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233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2334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23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2334"/>
    <w:rPr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E2745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2745D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qFormat="1"/>
    <w:lsdException w:name="caption" w:uiPriority="35" w:qFormat="1"/>
    <w:lsdException w:name="footnote reference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1904"/>
    <w:pPr>
      <w:spacing w:after="0" w:line="240" w:lineRule="auto"/>
    </w:pPr>
    <w:rPr>
      <w:sz w:val="24"/>
      <w:szCs w:val="24"/>
      <w:lang w:val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973"/>
    <w:pPr>
      <w:keepNext/>
      <w:keepLines/>
      <w:spacing w:before="240"/>
      <w:outlineLvl w:val="0"/>
    </w:pPr>
    <w:rPr>
      <w:rFonts w:ascii="Calibri Light" w:eastAsia="Times New Roman" w:hAnsi="Calibri Light" w:cs="Times New Roman"/>
      <w:color w:val="2F549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1B1F"/>
    <w:pPr>
      <w:ind w:left="720"/>
      <w:contextualSpacing/>
    </w:pPr>
  </w:style>
  <w:style w:type="table" w:styleId="TableGrid">
    <w:name w:val="Table Grid"/>
    <w:basedOn w:val="TableNormal"/>
    <w:uiPriority w:val="39"/>
    <w:rsid w:val="00F11B1F"/>
    <w:pPr>
      <w:spacing w:after="0" w:line="240" w:lineRule="auto"/>
    </w:pPr>
    <w:rPr>
      <w:sz w:val="24"/>
      <w:szCs w:val="24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D21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2157"/>
    <w:rPr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D21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2157"/>
    <w:rPr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10973"/>
    <w:rPr>
      <w:rFonts w:ascii="Calibri Light" w:eastAsia="Times New Roman" w:hAnsi="Calibri Light" w:cs="Times New Roman"/>
      <w:color w:val="2F5496"/>
      <w:sz w:val="32"/>
      <w:szCs w:val="32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5D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D0B"/>
    <w:rPr>
      <w:rFonts w:ascii="Tahoma" w:hAnsi="Tahoma" w:cs="Tahoma"/>
      <w:sz w:val="16"/>
      <w:szCs w:val="16"/>
      <w:lang w:val="en-GB"/>
    </w:rPr>
  </w:style>
  <w:style w:type="character" w:styleId="FootnoteReference">
    <w:name w:val="footnote reference"/>
    <w:aliases w:val="BVI fnr,ftref,16 Point,Superscript 6 Point,Footnote Reference Number,nota pié di pagina,Footnote symbol,Footnote reference number,Times 10 Point,Exposant 3 Point,EN Footnote Reference,note TESI,Footnote Reference Char Char Char,4_G,fr"/>
    <w:basedOn w:val="DefaultParagraphFont"/>
    <w:link w:val="Char2"/>
    <w:qFormat/>
    <w:rsid w:val="00A91312"/>
    <w:rPr>
      <w:rFonts w:ascii="Times New Roman" w:hAnsi="Times New Roman"/>
      <w:sz w:val="27"/>
      <w:vertAlign w:val="superscript"/>
    </w:rPr>
  </w:style>
  <w:style w:type="paragraph" w:styleId="FootnoteText">
    <w:name w:val="footnote text"/>
    <w:aliases w:val="Footnote Text Char Char,Fußnote,Footnote,Footnote Text Char1 Char Char Char,Footnote Text Char Char Char Char Char,Footnote Text Char1 Char1 Char,BODY TEKST,Podrozdział,Footnote Text1,Footnote Text Blue,Char,fn,FOOTNOTES,single space,ADB"/>
    <w:basedOn w:val="Normal"/>
    <w:link w:val="FootnoteTextChar"/>
    <w:qFormat/>
    <w:rsid w:val="00A91312"/>
    <w:pPr>
      <w:widowControl w:val="0"/>
      <w:tabs>
        <w:tab w:val="left" w:pos="-720"/>
      </w:tabs>
      <w:suppressAutoHyphens/>
      <w:jc w:val="both"/>
    </w:pPr>
    <w:rPr>
      <w:rFonts w:ascii="Times New Roman" w:eastAsia="Times New Roman" w:hAnsi="Times New Roman" w:cs="Times New Roman"/>
      <w:snapToGrid w:val="0"/>
      <w:spacing w:val="-2"/>
      <w:sz w:val="20"/>
      <w:szCs w:val="20"/>
      <w:lang w:val="en-US"/>
    </w:rPr>
  </w:style>
  <w:style w:type="character" w:customStyle="1" w:styleId="FootnoteTextChar">
    <w:name w:val="Footnote Text Char"/>
    <w:aliases w:val="Footnote Text Char Char Char,Fußnote Char,Footnote Char,Footnote Text Char1 Char Char Char Char,Footnote Text Char Char Char Char Char Char,Footnote Text Char1 Char1 Char Char,BODY TEKST Char,Podrozdział Char,Footnote Text1 Char"/>
    <w:basedOn w:val="DefaultParagraphFont"/>
    <w:link w:val="FootnoteText"/>
    <w:rsid w:val="00A91312"/>
    <w:rPr>
      <w:rFonts w:ascii="Times New Roman" w:eastAsia="Times New Roman" w:hAnsi="Times New Roman" w:cs="Times New Roman"/>
      <w:snapToGrid w:val="0"/>
      <w:spacing w:val="-2"/>
      <w:sz w:val="20"/>
      <w:szCs w:val="20"/>
    </w:rPr>
  </w:style>
  <w:style w:type="paragraph" w:customStyle="1" w:styleId="Char2">
    <w:name w:val="Char2"/>
    <w:basedOn w:val="Normal"/>
    <w:link w:val="FootnoteReference"/>
    <w:rsid w:val="00A91312"/>
    <w:pPr>
      <w:spacing w:after="160" w:line="240" w:lineRule="exact"/>
    </w:pPr>
    <w:rPr>
      <w:rFonts w:ascii="Times New Roman" w:hAnsi="Times New Roman"/>
      <w:sz w:val="27"/>
      <w:szCs w:val="22"/>
      <w:vertAlign w:val="superscript"/>
      <w:lang w:val="en-US"/>
    </w:rPr>
  </w:style>
  <w:style w:type="character" w:customStyle="1" w:styleId="Style1">
    <w:name w:val="Style1"/>
    <w:basedOn w:val="DefaultParagraphFont"/>
    <w:uiPriority w:val="1"/>
    <w:rsid w:val="00A91312"/>
    <w:rPr>
      <w:rFonts w:ascii="Calibri" w:hAnsi="Calibri"/>
      <w:b/>
      <w:sz w:val="24"/>
    </w:rPr>
  </w:style>
  <w:style w:type="character" w:styleId="PlaceholderText">
    <w:name w:val="Placeholder Text"/>
    <w:basedOn w:val="DefaultParagraphFont"/>
    <w:uiPriority w:val="99"/>
    <w:semiHidden/>
    <w:rsid w:val="00A91312"/>
    <w:rPr>
      <w:color w:val="808080"/>
    </w:rPr>
  </w:style>
  <w:style w:type="paragraph" w:styleId="Revision">
    <w:name w:val="Revision"/>
    <w:hidden/>
    <w:uiPriority w:val="99"/>
    <w:semiHidden/>
    <w:rsid w:val="00174DEE"/>
    <w:pPr>
      <w:spacing w:after="0" w:line="240" w:lineRule="auto"/>
    </w:pPr>
    <w:rPr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C23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233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2334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23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2334"/>
    <w:rPr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E2745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274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270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1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16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9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46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164403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47">
          <w:marLeft w:val="116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2292">
          <w:marLeft w:val="116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9033">
          <w:marLeft w:val="116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7EA6AF-1739-481A-ADF5-DE736B71CF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5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glantina Gollaj</dc:creator>
  <cp:lastModifiedBy>Admin</cp:lastModifiedBy>
  <cp:revision>2</cp:revision>
  <dcterms:created xsi:type="dcterms:W3CDTF">2024-03-29T12:44:00Z</dcterms:created>
  <dcterms:modified xsi:type="dcterms:W3CDTF">2024-03-29T12:44:00Z</dcterms:modified>
</cp:coreProperties>
</file>